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39F75" w14:textId="77777777" w:rsidR="00635EB8" w:rsidRDefault="00635EB8" w:rsidP="002E0FA5">
      <w:pPr>
        <w:pStyle w:val="Line"/>
      </w:pPr>
      <w:bookmarkStart w:id="0" w:name="ProjectName"/>
      <w:bookmarkEnd w:id="0"/>
    </w:p>
    <w:p w14:paraId="427CB9BA" w14:textId="14C5515D" w:rsidR="004E6272" w:rsidRPr="002A23D4" w:rsidRDefault="00E65690" w:rsidP="004E6272">
      <w:pPr>
        <w:pStyle w:val="MemoTop"/>
        <w:jc w:val="right"/>
        <w:rPr>
          <w:rFonts w:asciiTheme="minorHAnsi" w:hAnsiTheme="minorHAnsi"/>
          <w:sz w:val="22"/>
          <w:szCs w:val="22"/>
        </w:rPr>
      </w:pPr>
      <w:bookmarkStart w:id="1" w:name="ProjectDescription"/>
      <w:bookmarkEnd w:id="1"/>
      <w:r>
        <w:rPr>
          <w:rFonts w:asciiTheme="minorHAnsi" w:hAnsiTheme="minorHAnsi"/>
          <w:sz w:val="22"/>
          <w:szCs w:val="22"/>
        </w:rPr>
        <w:t>28</w:t>
      </w:r>
      <w:r w:rsidR="00442588">
        <w:rPr>
          <w:rFonts w:asciiTheme="minorHAnsi" w:hAnsiTheme="minorHAnsi"/>
          <w:sz w:val="22"/>
          <w:szCs w:val="22"/>
        </w:rPr>
        <w:t>8300</w:t>
      </w:r>
      <w:r>
        <w:rPr>
          <w:rFonts w:asciiTheme="minorHAnsi" w:hAnsiTheme="minorHAnsi"/>
          <w:sz w:val="22"/>
          <w:szCs w:val="22"/>
        </w:rPr>
        <w:t>.000</w:t>
      </w:r>
    </w:p>
    <w:p w14:paraId="4397CD17" w14:textId="7F86096F" w:rsidR="00BA75B8" w:rsidRPr="002A23D4" w:rsidRDefault="00442588" w:rsidP="00E65690">
      <w:pPr>
        <w:pStyle w:val="Memoheading"/>
        <w:jc w:val="center"/>
        <w:rPr>
          <w:b/>
          <w:bCs/>
        </w:rPr>
      </w:pPr>
      <w:r>
        <w:rPr>
          <w:b/>
          <w:bCs/>
        </w:rPr>
        <w:t>Dover Pathways</w:t>
      </w:r>
      <w:r w:rsidR="00E65690">
        <w:rPr>
          <w:b/>
          <w:bCs/>
        </w:rPr>
        <w:t xml:space="preserve"> </w:t>
      </w:r>
      <w:r>
        <w:rPr>
          <w:b/>
          <w:bCs/>
        </w:rPr>
        <w:t>Monthly</w:t>
      </w:r>
      <w:r w:rsidR="00BA75B8">
        <w:rPr>
          <w:b/>
          <w:bCs/>
        </w:rPr>
        <w:t xml:space="preserve"> Meeting</w:t>
      </w:r>
    </w:p>
    <w:p w14:paraId="5592104A" w14:textId="5D3F56FB" w:rsidR="004E6272" w:rsidRPr="001560FC" w:rsidRDefault="00960361" w:rsidP="004E6272">
      <w:pPr>
        <w:pStyle w:val="Memoheading"/>
        <w:spacing w:before="0" w:after="0"/>
        <w:jc w:val="center"/>
      </w:pPr>
      <w:r>
        <w:t>February 20</w:t>
      </w:r>
      <w:r w:rsidR="008C6FEA" w:rsidRPr="001560FC">
        <w:t>, 202</w:t>
      </w:r>
      <w:r w:rsidR="00F11A96">
        <w:t>4</w:t>
      </w:r>
    </w:p>
    <w:p w14:paraId="5F87B7CE" w14:textId="3CED8723" w:rsidR="004E6272" w:rsidRDefault="00F47B2D" w:rsidP="004E6272">
      <w:pPr>
        <w:pStyle w:val="Memoheading"/>
        <w:spacing w:before="0" w:after="0"/>
        <w:jc w:val="center"/>
      </w:pPr>
      <w:r>
        <w:t>2</w:t>
      </w:r>
      <w:r w:rsidR="00E65690" w:rsidRPr="001560FC">
        <w:t>:00 p</w:t>
      </w:r>
      <w:r w:rsidR="56A79C8D" w:rsidRPr="001560FC">
        <w:t xml:space="preserve">m – </w:t>
      </w:r>
      <w:r>
        <w:t>3:00</w:t>
      </w:r>
      <w:r w:rsidR="00E65690" w:rsidRPr="001560FC">
        <w:t xml:space="preserve"> p</w:t>
      </w:r>
      <w:r w:rsidR="56A79C8D" w:rsidRPr="001560FC">
        <w:t>m</w:t>
      </w:r>
    </w:p>
    <w:p w14:paraId="4CEA5A90" w14:textId="0859297F" w:rsidR="00734994" w:rsidRDefault="004E6272" w:rsidP="004E6272">
      <w:pPr>
        <w:pStyle w:val="Memoheading"/>
        <w:spacing w:before="0" w:after="0"/>
        <w:jc w:val="center"/>
      </w:pPr>
      <w:r>
        <w:t>Virtual</w:t>
      </w:r>
      <w:bookmarkStart w:id="2" w:name="EventDate"/>
      <w:bookmarkEnd w:id="2"/>
    </w:p>
    <w:p w14:paraId="5F9990F3" w14:textId="77777777" w:rsidR="00086A38" w:rsidRDefault="00086A38" w:rsidP="004E6272">
      <w:pPr>
        <w:pStyle w:val="Memoheading"/>
        <w:spacing w:before="0" w:after="0"/>
        <w:jc w:val="center"/>
      </w:pPr>
    </w:p>
    <w:p w14:paraId="1F3362AC" w14:textId="77777777" w:rsidR="00734994" w:rsidRPr="00734994" w:rsidRDefault="00734994" w:rsidP="0057019C">
      <w:pPr>
        <w:pStyle w:val="lineabove"/>
      </w:pPr>
      <w:bookmarkStart w:id="3" w:name="EventLocation"/>
      <w:bookmarkStart w:id="4" w:name="Begin"/>
      <w:bookmarkEnd w:id="3"/>
      <w:bookmarkEnd w:id="4"/>
    </w:p>
    <w:p w14:paraId="630474E6" w14:textId="6678804C" w:rsidR="00536695" w:rsidRDefault="00536695" w:rsidP="00536695">
      <w:pPr>
        <w:pStyle w:val="lineabove"/>
        <w:pBdr>
          <w:top w:val="none" w:sz="0" w:space="0" w:color="auto"/>
        </w:pBdr>
        <w:spacing w:after="0"/>
      </w:pPr>
    </w:p>
    <w:p w14:paraId="4EDFD962" w14:textId="324B1DB2" w:rsidR="002D522A" w:rsidRDefault="00AF34DC" w:rsidP="00E65690">
      <w:pPr>
        <w:pStyle w:val="lineabove"/>
        <w:numPr>
          <w:ilvl w:val="0"/>
          <w:numId w:val="2"/>
        </w:numPr>
        <w:pBdr>
          <w:top w:val="none" w:sz="0" w:space="0" w:color="auto"/>
        </w:pBdr>
        <w:spacing w:after="0" w:line="360" w:lineRule="auto"/>
      </w:pPr>
      <w:r>
        <w:t xml:space="preserve">Task </w:t>
      </w:r>
      <w:r w:rsidR="00442588">
        <w:t>1</w:t>
      </w:r>
      <w:r>
        <w:t>: Project Management</w:t>
      </w:r>
      <w:r w:rsidR="002D522A">
        <w:tab/>
      </w:r>
      <w:r w:rsidR="002D522A">
        <w:tab/>
      </w:r>
      <w:r w:rsidR="002D522A">
        <w:tab/>
      </w:r>
      <w:r w:rsidR="002D522A">
        <w:tab/>
      </w:r>
      <w:r w:rsidR="002D522A">
        <w:tab/>
      </w:r>
      <w:r w:rsidR="002D522A">
        <w:tab/>
      </w:r>
      <w:r w:rsidR="002D522A">
        <w:tab/>
      </w:r>
      <w:r w:rsidR="002D522A">
        <w:tab/>
      </w:r>
      <w:r w:rsidR="00401317">
        <w:t>5</w:t>
      </w:r>
      <w:r w:rsidR="00442588">
        <w:t xml:space="preserve"> </w:t>
      </w:r>
      <w:r w:rsidR="002D522A">
        <w:t>min</w:t>
      </w:r>
    </w:p>
    <w:p w14:paraId="6509C492" w14:textId="254196BB" w:rsidR="00497675" w:rsidRDefault="00442588" w:rsidP="00205149">
      <w:pPr>
        <w:pStyle w:val="lineabove"/>
        <w:numPr>
          <w:ilvl w:val="1"/>
          <w:numId w:val="2"/>
        </w:numPr>
        <w:pBdr>
          <w:top w:val="none" w:sz="0" w:space="0" w:color="auto"/>
        </w:pBdr>
        <w:spacing w:after="0" w:line="360" w:lineRule="auto"/>
      </w:pPr>
      <w:r>
        <w:t>Review schedule</w:t>
      </w:r>
    </w:p>
    <w:p w14:paraId="50B4478B" w14:textId="1416B7B7" w:rsidR="003E0C1E" w:rsidRDefault="003E0C1E" w:rsidP="002D522A">
      <w:pPr>
        <w:pStyle w:val="lineabove"/>
        <w:numPr>
          <w:ilvl w:val="0"/>
          <w:numId w:val="2"/>
        </w:numPr>
        <w:pBdr>
          <w:top w:val="none" w:sz="0" w:space="0" w:color="auto"/>
        </w:pBdr>
        <w:spacing w:after="0" w:line="360" w:lineRule="auto"/>
      </w:pPr>
      <w:r>
        <w:t xml:space="preserve">Task </w:t>
      </w:r>
      <w:r w:rsidR="00A4126A">
        <w:t>3: Community Engagem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84D73">
        <w:t>20</w:t>
      </w:r>
      <w:r>
        <w:t xml:space="preserve"> min</w:t>
      </w:r>
    </w:p>
    <w:p w14:paraId="0671F9B1" w14:textId="5DE760BF" w:rsidR="00F11A96" w:rsidRDefault="00960361" w:rsidP="00F11A96">
      <w:pPr>
        <w:pStyle w:val="lineabove"/>
        <w:numPr>
          <w:ilvl w:val="1"/>
          <w:numId w:val="2"/>
        </w:numPr>
        <w:pBdr>
          <w:top w:val="none" w:sz="0" w:space="0" w:color="auto"/>
        </w:pBdr>
        <w:spacing w:after="0" w:line="360" w:lineRule="auto"/>
      </w:pPr>
      <w:r>
        <w:t xml:space="preserve">Recap </w:t>
      </w:r>
      <w:r w:rsidR="00F11A96">
        <w:t>Mobile Workshop</w:t>
      </w:r>
      <w:r>
        <w:t xml:space="preserve"> &amp; DSU pop up</w:t>
      </w:r>
    </w:p>
    <w:p w14:paraId="5D84B166" w14:textId="63507E97" w:rsidR="00F11A96" w:rsidRDefault="00960361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Note and slides sent</w:t>
      </w:r>
    </w:p>
    <w:p w14:paraId="01A72EA9" w14:textId="2D3BEE2E" w:rsidR="00D640EF" w:rsidRDefault="00D640EF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Take a quick look at the website – does anything need to be added?</w:t>
      </w:r>
    </w:p>
    <w:p w14:paraId="564CEA85" w14:textId="4BF754D6" w:rsidR="008E5443" w:rsidRDefault="00960361" w:rsidP="00960361">
      <w:pPr>
        <w:pStyle w:val="lineabove"/>
        <w:numPr>
          <w:ilvl w:val="1"/>
          <w:numId w:val="2"/>
        </w:numPr>
        <w:pBdr>
          <w:top w:val="none" w:sz="0" w:space="0" w:color="auto"/>
        </w:pBdr>
        <w:spacing w:after="0" w:line="360" w:lineRule="auto"/>
      </w:pPr>
      <w:r>
        <w:t>Upcoming engagement</w:t>
      </w:r>
    </w:p>
    <w:p w14:paraId="62FECC37" w14:textId="64882EC0" w:rsidR="004827F5" w:rsidRDefault="004827F5" w:rsidP="004827F5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Upcoming meetings:</w:t>
      </w:r>
    </w:p>
    <w:p w14:paraId="63ED4A4C" w14:textId="77777777" w:rsidR="004827F5" w:rsidRDefault="004827F5" w:rsidP="004827F5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Planned utility projects – 2/21</w:t>
      </w:r>
    </w:p>
    <w:p w14:paraId="21482A2A" w14:textId="77777777" w:rsidR="004827F5" w:rsidRDefault="004827F5" w:rsidP="004827F5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Dover PD – 2/29</w:t>
      </w:r>
    </w:p>
    <w:p w14:paraId="68865DF4" w14:textId="618C6BFC" w:rsidR="004827F5" w:rsidRDefault="004827F5" w:rsidP="004827F5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NeighborGood Partners</w:t>
      </w:r>
      <w:r w:rsidR="00744412">
        <w:t xml:space="preserve"> – Marilyn is scheduling</w:t>
      </w:r>
    </w:p>
    <w:p w14:paraId="17A12CEA" w14:textId="596C65A0" w:rsidR="00744412" w:rsidRDefault="00744412" w:rsidP="00744412">
      <w:pPr>
        <w:pStyle w:val="lineabove"/>
        <w:numPr>
          <w:ilvl w:val="5"/>
          <w:numId w:val="2"/>
        </w:numPr>
        <w:pBdr>
          <w:top w:val="none" w:sz="0" w:space="0" w:color="auto"/>
        </w:pBdr>
        <w:spacing w:after="0" w:line="360" w:lineRule="auto"/>
      </w:pPr>
      <w:r>
        <w:t>Send new available dates</w:t>
      </w:r>
    </w:p>
    <w:p w14:paraId="32C83048" w14:textId="78DE106B" w:rsidR="00D640EF" w:rsidRDefault="00D640EF" w:rsidP="00D640EF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Bike meeting with Chris Asay – Malcolm to schedule in a few weeks</w:t>
      </w:r>
    </w:p>
    <w:p w14:paraId="0CB1537A" w14:textId="2128E156" w:rsidR="00960361" w:rsidRDefault="00960361" w:rsidP="00960361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Dover Days – Saturday, May 4, 2024</w:t>
      </w:r>
    </w:p>
    <w:p w14:paraId="573DDC62" w14:textId="4B4412BE" w:rsidR="00960361" w:rsidRDefault="00960361" w:rsidP="00960361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Reserv</w:t>
      </w:r>
      <w:r w:rsidR="003D6502">
        <w:t>ation</w:t>
      </w:r>
    </w:p>
    <w:p w14:paraId="4AD8E6AD" w14:textId="79EE6AC4" w:rsidR="00744412" w:rsidRDefault="00744412" w:rsidP="00744412">
      <w:pPr>
        <w:pStyle w:val="lineabove"/>
        <w:numPr>
          <w:ilvl w:val="5"/>
          <w:numId w:val="2"/>
        </w:numPr>
        <w:pBdr>
          <w:top w:val="none" w:sz="0" w:space="0" w:color="auto"/>
        </w:pBdr>
        <w:spacing w:after="0" w:line="360" w:lineRule="auto"/>
      </w:pPr>
      <w:r>
        <w:t>Combined MPO space</w:t>
      </w:r>
    </w:p>
    <w:p w14:paraId="35973E2F" w14:textId="3ACFBF06" w:rsidR="003D6502" w:rsidRDefault="003D6502" w:rsidP="00960361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Materials</w:t>
      </w:r>
    </w:p>
    <w:p w14:paraId="7150DF6B" w14:textId="23B97611" w:rsidR="003D6502" w:rsidRDefault="003D6502" w:rsidP="00960361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Schedule</w:t>
      </w:r>
    </w:p>
    <w:p w14:paraId="23BC6D24" w14:textId="00596B55" w:rsidR="00744412" w:rsidRDefault="00744412" w:rsidP="00960361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DDP newsletter – promoting workshop or tabling at event</w:t>
      </w:r>
    </w:p>
    <w:p w14:paraId="578E3A5B" w14:textId="1EAF124D" w:rsidR="00744412" w:rsidRDefault="00744412" w:rsidP="00744412">
      <w:pPr>
        <w:pStyle w:val="lineabove"/>
        <w:numPr>
          <w:ilvl w:val="5"/>
          <w:numId w:val="2"/>
        </w:numPr>
        <w:pBdr>
          <w:top w:val="none" w:sz="0" w:space="0" w:color="auto"/>
        </w:pBdr>
        <w:spacing w:after="0" w:line="360" w:lineRule="auto"/>
      </w:pPr>
      <w:r>
        <w:t>Adjust flyer – Tara to send to Malcolm this week</w:t>
      </w:r>
    </w:p>
    <w:p w14:paraId="1BC5F0AB" w14:textId="409702F8" w:rsidR="00744412" w:rsidRDefault="00744412" w:rsidP="00744412">
      <w:pPr>
        <w:pStyle w:val="lineabove"/>
        <w:numPr>
          <w:ilvl w:val="5"/>
          <w:numId w:val="2"/>
        </w:numPr>
        <w:pBdr>
          <w:top w:val="none" w:sz="0" w:space="0" w:color="auto"/>
        </w:pBdr>
        <w:spacing w:after="0" w:line="360" w:lineRule="auto"/>
      </w:pPr>
      <w:r>
        <w:t>Advertise the same way we would a more formal workshop</w:t>
      </w:r>
    </w:p>
    <w:p w14:paraId="513F5B9C" w14:textId="77777777" w:rsidR="004827F5" w:rsidRDefault="004827F5" w:rsidP="004827F5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Survey</w:t>
      </w:r>
    </w:p>
    <w:p w14:paraId="06AA50DC" w14:textId="181D4B22" w:rsidR="004827F5" w:rsidRDefault="004827F5" w:rsidP="004827F5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Platform</w:t>
      </w:r>
      <w:r w:rsidR="003B6C02">
        <w:t xml:space="preserve"> – Survey Monkey</w:t>
      </w:r>
    </w:p>
    <w:p w14:paraId="4EECAB96" w14:textId="77777777" w:rsidR="004827F5" w:rsidRDefault="004827F5" w:rsidP="004827F5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Purpose</w:t>
      </w:r>
    </w:p>
    <w:p w14:paraId="687F8503" w14:textId="77777777" w:rsidR="004827F5" w:rsidRDefault="004827F5" w:rsidP="004827F5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Schedule</w:t>
      </w:r>
    </w:p>
    <w:p w14:paraId="21D1C2F8" w14:textId="14D8FA9A" w:rsidR="003B6C02" w:rsidRDefault="003B6C02" w:rsidP="003B6C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lastRenderedPageBreak/>
        <w:t>Pushing it out – chamber newsletter, DDP, DSU, Bayhealth, legislative mall</w:t>
      </w:r>
    </w:p>
    <w:p w14:paraId="37AF5784" w14:textId="4DD71277" w:rsidR="003B6C02" w:rsidRDefault="003B6C02" w:rsidP="003B6C02">
      <w:pPr>
        <w:pStyle w:val="lineabove"/>
        <w:numPr>
          <w:ilvl w:val="5"/>
          <w:numId w:val="2"/>
        </w:numPr>
        <w:pBdr>
          <w:top w:val="none" w:sz="0" w:space="0" w:color="auto"/>
        </w:pBdr>
        <w:spacing w:after="0" w:line="360" w:lineRule="auto"/>
      </w:pPr>
      <w:r>
        <w:t>Posting a QR code downtown</w:t>
      </w:r>
    </w:p>
    <w:p w14:paraId="2661A068" w14:textId="0CE395CE" w:rsidR="00960361" w:rsidRDefault="00960361" w:rsidP="00960361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Overlap with engagement for freight studies</w:t>
      </w:r>
    </w:p>
    <w:p w14:paraId="31518AC4" w14:textId="1C5A65B9" w:rsidR="003B6C02" w:rsidRDefault="003B6C02" w:rsidP="00960361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Final steering committee engagement</w:t>
      </w:r>
    </w:p>
    <w:p w14:paraId="04B3176E" w14:textId="54F31136" w:rsidR="003B6C02" w:rsidRDefault="003B6C02" w:rsidP="003B6C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Virtual presentation</w:t>
      </w:r>
    </w:p>
    <w:p w14:paraId="4A2A51DA" w14:textId="56A27D87" w:rsidR="003B6C02" w:rsidRDefault="003B6C02" w:rsidP="003B6C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Consider what a presentation to DDP should look like</w:t>
      </w:r>
    </w:p>
    <w:p w14:paraId="6067D63E" w14:textId="03AD0EA5" w:rsidR="003B6C02" w:rsidRDefault="003B6C02" w:rsidP="003B6C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Downtown master plan implementation group and/or DDP board? – Marilyn to check in on their expectations for that</w:t>
      </w:r>
    </w:p>
    <w:p w14:paraId="259BBFB1" w14:textId="5D127156" w:rsidR="003B6C02" w:rsidRDefault="003B6C02" w:rsidP="003B6C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PAC meeting on June 13 at 6:00 pm</w:t>
      </w:r>
    </w:p>
    <w:p w14:paraId="59436E19" w14:textId="320821F8" w:rsidR="003B6C02" w:rsidRDefault="003B6C02" w:rsidP="003B6C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TAC meeting on June 18 at 10:00 am</w:t>
      </w:r>
    </w:p>
    <w:p w14:paraId="7840928F" w14:textId="6AC0B453" w:rsidR="003B6C02" w:rsidRDefault="003B6C02" w:rsidP="003B6C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Council meeting on July 3 at 3:00 pm</w:t>
      </w:r>
    </w:p>
    <w:p w14:paraId="096EFF46" w14:textId="4FEDF445" w:rsidR="007F44E0" w:rsidRDefault="007F44E0" w:rsidP="007F44E0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Final revisions with their approval</w:t>
      </w:r>
    </w:p>
    <w:p w14:paraId="32ECD064" w14:textId="3E53F567" w:rsidR="002C5048" w:rsidRDefault="002C5048" w:rsidP="002D522A">
      <w:pPr>
        <w:pStyle w:val="lineabove"/>
        <w:numPr>
          <w:ilvl w:val="0"/>
          <w:numId w:val="2"/>
        </w:numPr>
        <w:pBdr>
          <w:top w:val="none" w:sz="0" w:space="0" w:color="auto"/>
        </w:pBdr>
        <w:spacing w:after="0" w:line="360" w:lineRule="auto"/>
      </w:pPr>
      <w:r>
        <w:t xml:space="preserve">Task </w:t>
      </w:r>
      <w:r w:rsidR="001D654D">
        <w:t>4</w:t>
      </w:r>
      <w:r>
        <w:t xml:space="preserve">: </w:t>
      </w:r>
      <w:r w:rsidR="001D654D">
        <w:t>Technical Analysis</w:t>
      </w:r>
      <w:r w:rsidR="00D23B0B">
        <w:tab/>
      </w:r>
      <w:r w:rsidR="00D23B0B">
        <w:tab/>
      </w:r>
      <w:r w:rsidR="00D23B0B">
        <w:tab/>
      </w:r>
      <w:r w:rsidR="00D23B0B">
        <w:tab/>
      </w:r>
      <w:r w:rsidR="00D23B0B">
        <w:tab/>
      </w:r>
      <w:r w:rsidR="00D23B0B">
        <w:tab/>
      </w:r>
      <w:r w:rsidR="00D23B0B">
        <w:tab/>
      </w:r>
      <w:r w:rsidR="00D23B0B">
        <w:tab/>
      </w:r>
      <w:r w:rsidR="006F39E9">
        <w:t>20</w:t>
      </w:r>
      <w:r w:rsidR="00D23B0B">
        <w:t xml:space="preserve"> min</w:t>
      </w:r>
    </w:p>
    <w:p w14:paraId="7519C0F6" w14:textId="4634E79C" w:rsidR="00834F65" w:rsidRDefault="003D6502" w:rsidP="002C5048">
      <w:pPr>
        <w:pStyle w:val="lineabove"/>
        <w:numPr>
          <w:ilvl w:val="1"/>
          <w:numId w:val="2"/>
        </w:numPr>
        <w:pBdr>
          <w:top w:val="none" w:sz="0" w:space="0" w:color="auto"/>
        </w:pBdr>
        <w:spacing w:after="0" w:line="360" w:lineRule="auto"/>
      </w:pPr>
      <w:r>
        <w:t>Finalizing a</w:t>
      </w:r>
      <w:r w:rsidR="00F11A96">
        <w:t>lternatives</w:t>
      </w:r>
      <w:r>
        <w:t xml:space="preserve"> and identifying projects:</w:t>
      </w:r>
    </w:p>
    <w:p w14:paraId="2F1B77AB" w14:textId="7C2646ED" w:rsidR="003D6502" w:rsidRDefault="003D6502" w:rsidP="003D65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Pedestrian network upgrades</w:t>
      </w:r>
    </w:p>
    <w:p w14:paraId="1B52AC0C" w14:textId="0DEC979B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Sidewalk improvements</w:t>
      </w:r>
    </w:p>
    <w:p w14:paraId="12F95249" w14:textId="7613AD0A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Ramps</w:t>
      </w:r>
    </w:p>
    <w:p w14:paraId="61A58775" w14:textId="40BF2806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Crosswalks</w:t>
      </w:r>
    </w:p>
    <w:p w14:paraId="4983A9F8" w14:textId="571A8E57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Additional improvements – medians, curb extensions</w:t>
      </w:r>
    </w:p>
    <w:p w14:paraId="221A279B" w14:textId="64AF1AC3" w:rsidR="003D6502" w:rsidRDefault="003D6502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N/S Bicycle Facilities – Bradford Street, need to finalize recommendation</w:t>
      </w:r>
    </w:p>
    <w:p w14:paraId="3B385BFF" w14:textId="09E48FE9" w:rsidR="00ED4846" w:rsidRDefault="003D6502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E/W Bicycle Facilities – Reed Street and Bank Lan</w:t>
      </w:r>
      <w:r w:rsidR="004827F5">
        <w:t>e</w:t>
      </w:r>
      <w:r>
        <w:t xml:space="preserve"> bike boulevards</w:t>
      </w:r>
    </w:p>
    <w:p w14:paraId="186BE159" w14:textId="3E4EA55C" w:rsidR="00F20297" w:rsidRDefault="003D6502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Loockerman Plaza</w:t>
      </w:r>
    </w:p>
    <w:p w14:paraId="00106E4C" w14:textId="06D6D411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Smaller scale option</w:t>
      </w:r>
    </w:p>
    <w:p w14:paraId="65072481" w14:textId="209654D4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Larger scale option</w:t>
      </w:r>
    </w:p>
    <w:p w14:paraId="47A25C59" w14:textId="65C31578" w:rsidR="00F20297" w:rsidRDefault="003D6502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Fill Gaps in Capital City Trail</w:t>
      </w:r>
    </w:p>
    <w:p w14:paraId="5954210F" w14:textId="2A5C6ABD" w:rsidR="00F20297" w:rsidRDefault="003D6502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Connect the DSU Campuses</w:t>
      </w:r>
    </w:p>
    <w:p w14:paraId="3FDD0CAA" w14:textId="4AD598D2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Need to finalize this recommendation</w:t>
      </w:r>
    </w:p>
    <w:p w14:paraId="6D279689" w14:textId="2A76A474" w:rsidR="00AE622A" w:rsidRDefault="003D6502" w:rsidP="00AE622A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Policies</w:t>
      </w:r>
    </w:p>
    <w:p w14:paraId="102D954A" w14:textId="04F141BA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Sidewalk maintenance</w:t>
      </w:r>
    </w:p>
    <w:p w14:paraId="799FC45F" w14:textId="5819DA16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Bicycle Parking</w:t>
      </w:r>
    </w:p>
    <w:p w14:paraId="59CFFEF8" w14:textId="6C001613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Traffic Calming</w:t>
      </w:r>
    </w:p>
    <w:p w14:paraId="0E59487D" w14:textId="126A9198" w:rsidR="003D6502" w:rsidRDefault="003D6502" w:rsidP="003D6502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Social Infrastructure</w:t>
      </w:r>
    </w:p>
    <w:p w14:paraId="7C48B9EB" w14:textId="18361851" w:rsidR="00AE622A" w:rsidRDefault="003D6502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 xml:space="preserve">Pilot </w:t>
      </w:r>
      <w:r w:rsidR="00AE622A">
        <w:t>Micromobility</w:t>
      </w:r>
    </w:p>
    <w:p w14:paraId="57423839" w14:textId="5AEEDA23" w:rsidR="007F44E0" w:rsidRDefault="007F44E0" w:rsidP="00F11A96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lastRenderedPageBreak/>
        <w:t>Other Ongoing Mobility Projects</w:t>
      </w:r>
    </w:p>
    <w:p w14:paraId="336735B3" w14:textId="7B71CAEE" w:rsidR="007F44E0" w:rsidRDefault="007F44E0" w:rsidP="007F44E0">
      <w:pPr>
        <w:pStyle w:val="lineabove"/>
        <w:numPr>
          <w:ilvl w:val="4"/>
          <w:numId w:val="2"/>
        </w:numPr>
        <w:pBdr>
          <w:top w:val="none" w:sz="0" w:space="0" w:color="auto"/>
        </w:pBdr>
        <w:spacing w:after="0" w:line="360" w:lineRule="auto"/>
      </w:pPr>
      <w:r>
        <w:t>Projects we are aware of and should coordinate with (high level)</w:t>
      </w:r>
    </w:p>
    <w:p w14:paraId="2BF7143A" w14:textId="11DF2B7F" w:rsidR="007F44E0" w:rsidRDefault="007F44E0" w:rsidP="007F44E0">
      <w:pPr>
        <w:pStyle w:val="lineabove"/>
        <w:numPr>
          <w:ilvl w:val="5"/>
          <w:numId w:val="2"/>
        </w:numPr>
        <w:pBdr>
          <w:top w:val="none" w:sz="0" w:space="0" w:color="auto"/>
        </w:pBdr>
        <w:spacing w:after="0" w:line="360" w:lineRule="auto"/>
      </w:pPr>
      <w:r>
        <w:t>Family court, parking garage, developments, transit, freight</w:t>
      </w:r>
    </w:p>
    <w:p w14:paraId="3B72C169" w14:textId="6D463763" w:rsidR="003D6502" w:rsidRDefault="003D6502" w:rsidP="00AF34DC">
      <w:pPr>
        <w:pStyle w:val="lineabove"/>
        <w:numPr>
          <w:ilvl w:val="0"/>
          <w:numId w:val="2"/>
        </w:numPr>
        <w:pBdr>
          <w:top w:val="none" w:sz="0" w:space="0" w:color="auto"/>
        </w:pBdr>
        <w:spacing w:after="0" w:line="360" w:lineRule="auto"/>
      </w:pPr>
      <w:r>
        <w:t>Task 5: Draft Report</w:t>
      </w:r>
      <w:r w:rsidR="006F39E9">
        <w:tab/>
      </w:r>
      <w:r w:rsidR="006F39E9">
        <w:tab/>
      </w:r>
      <w:r w:rsidR="006F39E9">
        <w:tab/>
      </w:r>
      <w:r w:rsidR="006F39E9">
        <w:tab/>
      </w:r>
      <w:r w:rsidR="006F39E9">
        <w:tab/>
      </w:r>
      <w:r w:rsidR="006F39E9">
        <w:tab/>
      </w:r>
      <w:r w:rsidR="006F39E9">
        <w:tab/>
      </w:r>
      <w:r w:rsidR="006F39E9">
        <w:tab/>
      </w:r>
      <w:r w:rsidR="006F39E9">
        <w:tab/>
        <w:t>10 min</w:t>
      </w:r>
    </w:p>
    <w:p w14:paraId="23DC50B1" w14:textId="2B457C27" w:rsidR="003D6502" w:rsidRDefault="003D6502" w:rsidP="003D6502">
      <w:pPr>
        <w:pStyle w:val="lineabove"/>
        <w:numPr>
          <w:ilvl w:val="1"/>
          <w:numId w:val="2"/>
        </w:numPr>
        <w:pBdr>
          <w:top w:val="none" w:sz="0" w:space="0" w:color="auto"/>
        </w:pBdr>
        <w:spacing w:after="0" w:line="360" w:lineRule="auto"/>
      </w:pPr>
      <w:r>
        <w:t>Implementation</w:t>
      </w:r>
    </w:p>
    <w:p w14:paraId="49C87446" w14:textId="05B44588" w:rsidR="003D6502" w:rsidRDefault="003D6502" w:rsidP="003D65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Prioritization</w:t>
      </w:r>
    </w:p>
    <w:p w14:paraId="37B35B94" w14:textId="1D6FF9AA" w:rsidR="003D6502" w:rsidRDefault="003D6502" w:rsidP="003D65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Partners</w:t>
      </w:r>
    </w:p>
    <w:p w14:paraId="7222932E" w14:textId="44511D6A" w:rsidR="003D6502" w:rsidRDefault="003D6502" w:rsidP="003D65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Maintenance &amp; Operations</w:t>
      </w:r>
    </w:p>
    <w:p w14:paraId="0719E32E" w14:textId="6B5B1766" w:rsidR="003D6502" w:rsidRDefault="003D6502" w:rsidP="003D6502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Costs &amp; Funding</w:t>
      </w:r>
    </w:p>
    <w:p w14:paraId="35D818A1" w14:textId="14367D48" w:rsidR="00A3691F" w:rsidRDefault="000959BB" w:rsidP="00AF34DC">
      <w:pPr>
        <w:pStyle w:val="lineabove"/>
        <w:numPr>
          <w:ilvl w:val="0"/>
          <w:numId w:val="2"/>
        </w:numPr>
        <w:pBdr>
          <w:top w:val="none" w:sz="0" w:space="0" w:color="auto"/>
        </w:pBdr>
        <w:spacing w:after="0" w:line="360" w:lineRule="auto"/>
      </w:pPr>
      <w:r>
        <w:t>Open Discussion / Next Steps</w:t>
      </w:r>
      <w:r>
        <w:tab/>
      </w:r>
      <w:r>
        <w:tab/>
      </w:r>
      <w:r>
        <w:tab/>
      </w:r>
      <w:r w:rsidR="00E65690">
        <w:tab/>
      </w:r>
      <w:r w:rsidR="00E65690">
        <w:tab/>
      </w:r>
      <w:r w:rsidR="00E65690">
        <w:tab/>
      </w:r>
      <w:r w:rsidR="00E65690">
        <w:tab/>
      </w:r>
      <w:r w:rsidR="00E65690">
        <w:tab/>
      </w:r>
      <w:r>
        <w:t>5</w:t>
      </w:r>
      <w:r w:rsidR="00E65690">
        <w:t xml:space="preserve"> min</w:t>
      </w:r>
    </w:p>
    <w:p w14:paraId="2A7CB234" w14:textId="59ED973B" w:rsidR="007F44E0" w:rsidRDefault="007F44E0" w:rsidP="007F44E0">
      <w:pPr>
        <w:pStyle w:val="lineabove"/>
        <w:numPr>
          <w:ilvl w:val="1"/>
          <w:numId w:val="2"/>
        </w:numPr>
        <w:pBdr>
          <w:top w:val="none" w:sz="0" w:space="0" w:color="auto"/>
        </w:pBdr>
        <w:spacing w:after="0" w:line="360" w:lineRule="auto"/>
      </w:pPr>
      <w:r>
        <w:t>DelDOT RAISE grant application – Marilyn will send concept</w:t>
      </w:r>
    </w:p>
    <w:p w14:paraId="552AFB2D" w14:textId="6FDA9EC5" w:rsidR="007F44E0" w:rsidRDefault="007F44E0" w:rsidP="007F44E0">
      <w:pPr>
        <w:pStyle w:val="lineabove"/>
        <w:numPr>
          <w:ilvl w:val="1"/>
          <w:numId w:val="2"/>
        </w:numPr>
        <w:pBdr>
          <w:top w:val="none" w:sz="0" w:space="0" w:color="auto"/>
        </w:pBdr>
        <w:spacing w:after="0" w:line="360" w:lineRule="auto"/>
      </w:pPr>
      <w:r>
        <w:t>Referencing the parking garage as a fact somewhere in the report</w:t>
      </w:r>
    </w:p>
    <w:p w14:paraId="2C1F3120" w14:textId="2A1058A5" w:rsidR="007F44E0" w:rsidRDefault="007F44E0" w:rsidP="007F44E0">
      <w:pPr>
        <w:pStyle w:val="lineabove"/>
        <w:numPr>
          <w:ilvl w:val="3"/>
          <w:numId w:val="2"/>
        </w:numPr>
        <w:pBdr>
          <w:top w:val="none" w:sz="0" w:space="0" w:color="auto"/>
        </w:pBdr>
        <w:spacing w:after="0" w:line="360" w:lineRule="auto"/>
      </w:pPr>
      <w:r>
        <w:t>Recommendations related to bike parking, pedestrian accommodations…</w:t>
      </w:r>
    </w:p>
    <w:p w14:paraId="7C0B48E3" w14:textId="77777777" w:rsidR="00F816FC" w:rsidRDefault="00F816FC" w:rsidP="00D023A5">
      <w:pPr>
        <w:pStyle w:val="lineabove"/>
        <w:pBdr>
          <w:top w:val="none" w:sz="0" w:space="0" w:color="auto"/>
        </w:pBdr>
        <w:spacing w:after="0" w:line="360" w:lineRule="auto"/>
      </w:pPr>
    </w:p>
    <w:p w14:paraId="447F987B" w14:textId="77777777" w:rsidR="003D6502" w:rsidRDefault="003D6502" w:rsidP="00D023A5">
      <w:pPr>
        <w:pStyle w:val="lineabove"/>
        <w:pBdr>
          <w:top w:val="none" w:sz="0" w:space="0" w:color="auto"/>
        </w:pBdr>
        <w:spacing w:after="0" w:line="360" w:lineRule="auto"/>
      </w:pPr>
    </w:p>
    <w:p w14:paraId="5D6EDA1E" w14:textId="34CAD32C" w:rsidR="00F816FC" w:rsidRDefault="00F816FC" w:rsidP="00F816FC">
      <w:pPr>
        <w:pStyle w:val="lineabove"/>
        <w:pBdr>
          <w:top w:val="none" w:sz="0" w:space="0" w:color="auto"/>
        </w:pBdr>
        <w:spacing w:after="0" w:line="360" w:lineRule="auto"/>
      </w:pPr>
      <w:r>
        <w:t>Action Items:</w:t>
      </w:r>
    </w:p>
    <w:p w14:paraId="5102576F" w14:textId="7E9EFFDE" w:rsidR="0020243B" w:rsidRPr="00F816FC" w:rsidRDefault="0020243B" w:rsidP="0020243B">
      <w:pPr>
        <w:pStyle w:val="lineabove"/>
        <w:numPr>
          <w:ilvl w:val="0"/>
          <w:numId w:val="31"/>
        </w:numPr>
        <w:pBdr>
          <w:top w:val="none" w:sz="0" w:space="0" w:color="auto"/>
        </w:pBdr>
        <w:spacing w:after="0" w:line="360" w:lineRule="auto"/>
      </w:pPr>
    </w:p>
    <w:sectPr w:rsidR="0020243B" w:rsidRPr="00F816FC" w:rsidSect="0000571E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008" w:right="1267" w:bottom="720" w:left="1440" w:header="720" w:footer="720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75945" w14:textId="77777777" w:rsidR="004E6272" w:rsidRDefault="004E6272">
      <w:r>
        <w:separator/>
      </w:r>
    </w:p>
  </w:endnote>
  <w:endnote w:type="continuationSeparator" w:id="0">
    <w:p w14:paraId="14395E29" w14:textId="77777777" w:rsidR="004E6272" w:rsidRDefault="004E6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0BDA7" w14:textId="77777777" w:rsidR="00C87B54" w:rsidRPr="00E604F5" w:rsidRDefault="00C87B54" w:rsidP="00E604F5">
    <w:pPr>
      <w:pStyle w:val="Footer"/>
    </w:pPr>
    <w:r w:rsidRPr="00E604F5">
      <w:t>Kittelson &amp; Associates, Inc.</w:t>
    </w:r>
    <w:r w:rsidRPr="00E604F5">
      <w:tab/>
    </w:r>
    <w:r w:rsidR="00D46F03">
      <w:tab/>
    </w:r>
    <w:r w:rsidR="00FB01F8">
      <w:t>Philadelphia, Pennsylvani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8C99C" w14:textId="70AF743A" w:rsidR="00C87B54" w:rsidRPr="00E9024F" w:rsidRDefault="003D6502" w:rsidP="00E9024F">
    <w:pPr>
      <w:pStyle w:val="filename"/>
    </w:pPr>
    <w:r>
      <w:t>February</w:t>
    </w:r>
    <w:r w:rsidR="00F20297"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5DD2A" w14:textId="77777777" w:rsidR="004E6272" w:rsidRDefault="004E6272">
      <w:r>
        <w:separator/>
      </w:r>
    </w:p>
  </w:footnote>
  <w:footnote w:type="continuationSeparator" w:id="0">
    <w:p w14:paraId="0CA9F1BC" w14:textId="77777777" w:rsidR="004E6272" w:rsidRDefault="004E6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2754A" w14:textId="395868D7" w:rsidR="00C87B54" w:rsidRPr="00320A37" w:rsidRDefault="00F80EE4" w:rsidP="00320A37">
    <w:pPr>
      <w:pStyle w:val="Header"/>
    </w:pPr>
    <w:r>
      <w:fldChar w:fldCharType="begin"/>
    </w:r>
    <w:r>
      <w:instrText xml:space="preserve"> STYLEREF  "Memo Top" </w:instrText>
    </w:r>
    <w:r>
      <w:fldChar w:fldCharType="separate"/>
    </w:r>
    <w:r w:rsidR="004C5EB9">
      <w:rPr>
        <w:noProof/>
      </w:rPr>
      <w:t>288300.000</w:t>
    </w:r>
    <w:r>
      <w:rPr>
        <w:noProof/>
      </w:rPr>
      <w:fldChar w:fldCharType="end"/>
    </w:r>
    <w:r w:rsidR="00C87B54" w:rsidRPr="00320A37">
      <w:tab/>
    </w:r>
    <w:fldSimple w:instr=" STYLEREF  &quot;Memo Top&quot;  \* MERGEFORMAT ">
      <w:r w:rsidR="004C5EB9">
        <w:rPr>
          <w:noProof/>
        </w:rPr>
        <w:t>288300.000</w:t>
      </w:r>
    </w:fldSimple>
  </w:p>
  <w:p w14:paraId="423A5D7E" w14:textId="7AA0C14D" w:rsidR="00C87B54" w:rsidRPr="00320A37" w:rsidRDefault="003D6502" w:rsidP="00320A37">
    <w:pPr>
      <w:pStyle w:val="Header"/>
    </w:pPr>
    <w:r>
      <w:t>February 20</w:t>
    </w:r>
    <w:r w:rsidR="00F11A96">
      <w:t>, 2024</w:t>
    </w:r>
    <w:r w:rsidR="00C87B54" w:rsidRPr="00320A37">
      <w:tab/>
      <w:t xml:space="preserve">Page </w:t>
    </w:r>
    <w:r w:rsidR="00C87B54" w:rsidRPr="00320A37">
      <w:fldChar w:fldCharType="begin"/>
    </w:r>
    <w:r w:rsidR="00C87B54" w:rsidRPr="00320A37">
      <w:instrText xml:space="preserve"> PAGE  \* MERGEFORMAT </w:instrText>
    </w:r>
    <w:r w:rsidR="00C87B54" w:rsidRPr="00320A37">
      <w:fldChar w:fldCharType="separate"/>
    </w:r>
    <w:r w:rsidR="00FB01F8">
      <w:rPr>
        <w:noProof/>
      </w:rPr>
      <w:t>2</w:t>
    </w:r>
    <w:r w:rsidR="00C87B54" w:rsidRPr="00320A37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9701B" w14:textId="77777777" w:rsidR="00483750" w:rsidRPr="00483750" w:rsidRDefault="00483750" w:rsidP="00483750">
    <w:pPr>
      <w:pStyle w:val="MemoHead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88183F2" wp14:editId="2BAFA77E">
          <wp:simplePos x="0" y="0"/>
          <wp:positionH relativeFrom="column">
            <wp:posOffset>238125</wp:posOffset>
          </wp:positionH>
          <wp:positionV relativeFrom="paragraph">
            <wp:posOffset>-26035</wp:posOffset>
          </wp:positionV>
          <wp:extent cx="1790700" cy="344582"/>
          <wp:effectExtent l="0" t="0" r="0" b="0"/>
          <wp:wrapNone/>
          <wp:docPr id="1" name="Picture 1" descr="S:\CSG\Logos\KAI\jpg\KAI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CSG\Logos\KAI\jpg\KAI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3445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Meeting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75D2"/>
    <w:multiLevelType w:val="hybridMultilevel"/>
    <w:tmpl w:val="700ABC58"/>
    <w:lvl w:ilvl="0" w:tplc="DDDE24E0">
      <w:start w:val="1"/>
      <w:numFmt w:val="bullet"/>
      <w:pStyle w:val="Bullet2"/>
      <w:lvlText w:val=""/>
      <w:lvlJc w:val="left"/>
      <w:pPr>
        <w:ind w:left="1800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D22335"/>
    <w:multiLevelType w:val="hybridMultilevel"/>
    <w:tmpl w:val="B6C66C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9843E45"/>
    <w:multiLevelType w:val="hybridMultilevel"/>
    <w:tmpl w:val="714CEA5A"/>
    <w:styleLink w:val="Figures"/>
    <w:lvl w:ilvl="0" w:tplc="29B68112">
      <w:start w:val="1"/>
      <w:numFmt w:val="decimal"/>
      <w:lvlText w:val="%1"/>
      <w:lvlJc w:val="left"/>
      <w:pPr>
        <w:ind w:left="360" w:hanging="360"/>
      </w:pPr>
      <w:rPr>
        <w:rFonts w:ascii="Calibri" w:hAnsi="Calibri" w:hint="default"/>
        <w:color w:val="auto"/>
        <w:sz w:val="28"/>
      </w:rPr>
    </w:lvl>
    <w:lvl w:ilvl="1" w:tplc="2A8459CE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B544A75A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CCC88F2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7AD8222C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70A62552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1220A858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D47AEB0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018EE44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08C015F"/>
    <w:multiLevelType w:val="hybridMultilevel"/>
    <w:tmpl w:val="407C4C42"/>
    <w:lvl w:ilvl="0" w:tplc="FF76EE2A">
      <w:start w:val="1"/>
      <w:numFmt w:val="bullet"/>
      <w:pStyle w:val="TableTex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10D26DE8"/>
    <w:multiLevelType w:val="hybridMultilevel"/>
    <w:tmpl w:val="806057B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1FF1CF9"/>
    <w:multiLevelType w:val="hybridMultilevel"/>
    <w:tmpl w:val="7F2ACE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F85BC7"/>
    <w:multiLevelType w:val="hybridMultilevel"/>
    <w:tmpl w:val="3DA2F7EE"/>
    <w:lvl w:ilvl="0" w:tplc="59AEFAE8">
      <w:start w:val="1"/>
      <w:numFmt w:val="decimal"/>
      <w:lvlText w:val="Figure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C34339"/>
    <w:multiLevelType w:val="hybridMultilevel"/>
    <w:tmpl w:val="5C5A6E3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4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5" w:tplc="FFFFFFFF">
      <w:start w:val="1"/>
      <w:numFmt w:val="lowerRoman"/>
      <w:lvlText w:val="%6."/>
      <w:lvlJc w:val="right"/>
      <w:pPr>
        <w:tabs>
          <w:tab w:val="num" w:pos="3330"/>
        </w:tabs>
        <w:ind w:left="3330" w:hanging="180"/>
      </w:pPr>
    </w:lvl>
    <w:lvl w:ilvl="6" w:tplc="FFFFFFFF">
      <w:start w:val="1"/>
      <w:numFmt w:val="decimal"/>
      <w:lvlText w:val="%7."/>
      <w:lvlJc w:val="left"/>
      <w:pPr>
        <w:ind w:left="39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A90709"/>
    <w:multiLevelType w:val="hybridMultilevel"/>
    <w:tmpl w:val="242E617E"/>
    <w:lvl w:ilvl="0" w:tplc="738C3038">
      <w:start w:val="1"/>
      <w:numFmt w:val="decimal"/>
      <w:pStyle w:val="SectionDivider"/>
      <w:lvlText w:val="Section 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C62A6F"/>
    <w:multiLevelType w:val="hybridMultilevel"/>
    <w:tmpl w:val="19122A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C65070E"/>
    <w:multiLevelType w:val="hybridMultilevel"/>
    <w:tmpl w:val="554A6648"/>
    <w:lvl w:ilvl="0" w:tplc="CE74F02A">
      <w:start w:val="1"/>
      <w:numFmt w:val="bullet"/>
      <w:pStyle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316401"/>
    <w:multiLevelType w:val="hybridMultilevel"/>
    <w:tmpl w:val="8CFE87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8414B8"/>
    <w:multiLevelType w:val="hybridMultilevel"/>
    <w:tmpl w:val="7D9C26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97B12EF"/>
    <w:multiLevelType w:val="hybridMultilevel"/>
    <w:tmpl w:val="3ECC7A04"/>
    <w:lvl w:ilvl="0" w:tplc="50DECD80">
      <w:start w:val="1"/>
      <w:numFmt w:val="decimal"/>
      <w:pStyle w:val="SectionDivider--Append"/>
      <w:lvlText w:val="Appendix %1"/>
      <w:lvlJc w:val="right"/>
      <w:pPr>
        <w:ind w:left="5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4" w15:restartNumberingAfterBreak="0">
    <w:nsid w:val="31DE48B7"/>
    <w:multiLevelType w:val="multilevel"/>
    <w:tmpl w:val="CF28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6E700B5"/>
    <w:multiLevelType w:val="hybridMultilevel"/>
    <w:tmpl w:val="A838E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6615C8"/>
    <w:multiLevelType w:val="hybridMultilevel"/>
    <w:tmpl w:val="9BD24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04711"/>
    <w:multiLevelType w:val="multilevel"/>
    <w:tmpl w:val="5A12D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C72649B"/>
    <w:multiLevelType w:val="hybridMultilevel"/>
    <w:tmpl w:val="576C393E"/>
    <w:lvl w:ilvl="0" w:tplc="69F66B2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4F64C8"/>
    <w:multiLevelType w:val="hybridMultilevel"/>
    <w:tmpl w:val="210422EC"/>
    <w:lvl w:ilvl="0" w:tplc="04090001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4" w:tplc="FFFFFFFF">
      <w:start w:val="1"/>
      <w:numFmt w:val="decimal"/>
      <w:lvlText w:val="%5."/>
      <w:lvlJc w:val="left"/>
      <w:pPr>
        <w:ind w:left="41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90"/>
        </w:tabs>
        <w:ind w:left="72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8010"/>
        </w:tabs>
        <w:ind w:left="8010" w:hanging="180"/>
      </w:pPr>
    </w:lvl>
  </w:abstractNum>
  <w:abstractNum w:abstractNumId="20" w15:restartNumberingAfterBreak="0">
    <w:nsid w:val="4F315814"/>
    <w:multiLevelType w:val="hybridMultilevel"/>
    <w:tmpl w:val="6A4099C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4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5" w:tplc="FFFFFFFF">
      <w:start w:val="1"/>
      <w:numFmt w:val="lowerRoman"/>
      <w:lvlText w:val="%6."/>
      <w:lvlJc w:val="right"/>
      <w:pPr>
        <w:tabs>
          <w:tab w:val="num" w:pos="3330"/>
        </w:tabs>
        <w:ind w:left="3330" w:hanging="180"/>
      </w:pPr>
    </w:lvl>
    <w:lvl w:ilvl="6" w:tplc="FFFFFFFF">
      <w:start w:val="1"/>
      <w:numFmt w:val="decimal"/>
      <w:lvlText w:val="%7."/>
      <w:lvlJc w:val="left"/>
      <w:pPr>
        <w:ind w:left="39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3C6155"/>
    <w:multiLevelType w:val="multilevel"/>
    <w:tmpl w:val="A5DED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3A777F3"/>
    <w:multiLevelType w:val="hybridMultilevel"/>
    <w:tmpl w:val="97342370"/>
    <w:lvl w:ilvl="0" w:tplc="1360CE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4" w:tplc="0409000F">
      <w:start w:val="1"/>
      <w:numFmt w:val="decimal"/>
      <w:lvlText w:val="%5."/>
      <w:lvlJc w:val="left"/>
      <w:pPr>
        <w:ind w:left="26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330"/>
        </w:tabs>
        <w:ind w:left="333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2766593"/>
    <w:multiLevelType w:val="hybridMultilevel"/>
    <w:tmpl w:val="4886B97C"/>
    <w:lvl w:ilvl="0" w:tplc="AFEA46BE">
      <w:start w:val="1"/>
      <w:numFmt w:val="decimal"/>
      <w:lvlText w:val="Table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9B71E0"/>
    <w:multiLevelType w:val="hybridMultilevel"/>
    <w:tmpl w:val="BFD03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7C0E27"/>
    <w:multiLevelType w:val="hybridMultilevel"/>
    <w:tmpl w:val="21A8A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B0428"/>
    <w:multiLevelType w:val="multilevel"/>
    <w:tmpl w:val="261A0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B60646E"/>
    <w:multiLevelType w:val="hybridMultilevel"/>
    <w:tmpl w:val="36AE227C"/>
    <w:lvl w:ilvl="0" w:tplc="E1FAEC54">
      <w:start w:val="1"/>
      <w:numFmt w:val="decimal"/>
      <w:pStyle w:val="TableName"/>
      <w:lvlText w:val="Table %1"/>
      <w:lvlJc w:val="left"/>
      <w:pPr>
        <w:tabs>
          <w:tab w:val="num" w:pos="720"/>
        </w:tabs>
        <w:ind w:left="0" w:firstLine="0"/>
      </w:pPr>
      <w:rPr>
        <w:rFonts w:ascii="Verdana" w:hAnsi="Verdana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B682788"/>
    <w:multiLevelType w:val="hybridMultilevel"/>
    <w:tmpl w:val="93B8935C"/>
    <w:lvl w:ilvl="0" w:tplc="3F18CD0C">
      <w:start w:val="1"/>
      <w:numFmt w:val="decimal"/>
      <w:pStyle w:val="NumItem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64621245">
    <w:abstractNumId w:val="27"/>
  </w:num>
  <w:num w:numId="2" w16cid:durableId="1700010861">
    <w:abstractNumId w:val="22"/>
  </w:num>
  <w:num w:numId="3" w16cid:durableId="1378772194">
    <w:abstractNumId w:val="10"/>
  </w:num>
  <w:num w:numId="4" w16cid:durableId="561671229">
    <w:abstractNumId w:val="0"/>
  </w:num>
  <w:num w:numId="5" w16cid:durableId="931745460">
    <w:abstractNumId w:val="6"/>
  </w:num>
  <w:num w:numId="6" w16cid:durableId="1603033970">
    <w:abstractNumId w:val="2"/>
  </w:num>
  <w:num w:numId="7" w16cid:durableId="1792089065">
    <w:abstractNumId w:val="28"/>
  </w:num>
  <w:num w:numId="8" w16cid:durableId="814220638">
    <w:abstractNumId w:val="8"/>
  </w:num>
  <w:num w:numId="9" w16cid:durableId="905801898">
    <w:abstractNumId w:val="13"/>
  </w:num>
  <w:num w:numId="10" w16cid:durableId="681005788">
    <w:abstractNumId w:val="3"/>
  </w:num>
  <w:num w:numId="11" w16cid:durableId="287707156">
    <w:abstractNumId w:val="23"/>
  </w:num>
  <w:num w:numId="12" w16cid:durableId="65420836">
    <w:abstractNumId w:val="18"/>
  </w:num>
  <w:num w:numId="13" w16cid:durableId="826242001">
    <w:abstractNumId w:val="1"/>
  </w:num>
  <w:num w:numId="14" w16cid:durableId="1817380989">
    <w:abstractNumId w:val="5"/>
  </w:num>
  <w:num w:numId="15" w16cid:durableId="1375621025">
    <w:abstractNumId w:val="16"/>
  </w:num>
  <w:num w:numId="16" w16cid:durableId="558976941">
    <w:abstractNumId w:val="1"/>
  </w:num>
  <w:num w:numId="17" w16cid:durableId="1255086874">
    <w:abstractNumId w:val="9"/>
  </w:num>
  <w:num w:numId="18" w16cid:durableId="1581401268">
    <w:abstractNumId w:val="1"/>
  </w:num>
  <w:num w:numId="19" w16cid:durableId="895169785">
    <w:abstractNumId w:val="4"/>
  </w:num>
  <w:num w:numId="20" w16cid:durableId="599526621">
    <w:abstractNumId w:val="11"/>
  </w:num>
  <w:num w:numId="21" w16cid:durableId="803621310">
    <w:abstractNumId w:val="15"/>
  </w:num>
  <w:num w:numId="22" w16cid:durableId="1035815367">
    <w:abstractNumId w:val="17"/>
    <w:lvlOverride w:ilvl="0">
      <w:startOverride w:val="1"/>
    </w:lvlOverride>
  </w:num>
  <w:num w:numId="23" w16cid:durableId="67777659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07503748">
    <w:abstractNumId w:val="12"/>
  </w:num>
  <w:num w:numId="25" w16cid:durableId="325212007">
    <w:abstractNumId w:val="26"/>
  </w:num>
  <w:num w:numId="26" w16cid:durableId="123815410">
    <w:abstractNumId w:val="19"/>
  </w:num>
  <w:num w:numId="27" w16cid:durableId="1184629537">
    <w:abstractNumId w:val="20"/>
  </w:num>
  <w:num w:numId="28" w16cid:durableId="505511695">
    <w:abstractNumId w:val="7"/>
  </w:num>
  <w:num w:numId="29" w16cid:durableId="973366301">
    <w:abstractNumId w:val="21"/>
  </w:num>
  <w:num w:numId="30" w16cid:durableId="1377855245">
    <w:abstractNumId w:val="14"/>
  </w:num>
  <w:num w:numId="31" w16cid:durableId="1763794832">
    <w:abstractNumId w:val="2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75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rIwNTE0NbUwNDFT0lEKTi0uzszPAykwrAUAzVPlMiwAAAA="/>
  </w:docVars>
  <w:rsids>
    <w:rsidRoot w:val="004E6272"/>
    <w:rsid w:val="00002A0F"/>
    <w:rsid w:val="0000571E"/>
    <w:rsid w:val="000066EB"/>
    <w:rsid w:val="000250EB"/>
    <w:rsid w:val="00034213"/>
    <w:rsid w:val="00046BB5"/>
    <w:rsid w:val="00052D3D"/>
    <w:rsid w:val="00053BFF"/>
    <w:rsid w:val="000549C9"/>
    <w:rsid w:val="000622EE"/>
    <w:rsid w:val="00064C64"/>
    <w:rsid w:val="00081069"/>
    <w:rsid w:val="000816AD"/>
    <w:rsid w:val="00086A38"/>
    <w:rsid w:val="00086F4E"/>
    <w:rsid w:val="000954CD"/>
    <w:rsid w:val="000959BB"/>
    <w:rsid w:val="000A062E"/>
    <w:rsid w:val="000A0EC9"/>
    <w:rsid w:val="000B0216"/>
    <w:rsid w:val="000B2F94"/>
    <w:rsid w:val="000B48AB"/>
    <w:rsid w:val="000C10B3"/>
    <w:rsid w:val="000C4008"/>
    <w:rsid w:val="000C7145"/>
    <w:rsid w:val="000C716F"/>
    <w:rsid w:val="000D562B"/>
    <w:rsid w:val="000D5DA5"/>
    <w:rsid w:val="000E6287"/>
    <w:rsid w:val="000E7571"/>
    <w:rsid w:val="000F4D65"/>
    <w:rsid w:val="00103493"/>
    <w:rsid w:val="0010602B"/>
    <w:rsid w:val="00106059"/>
    <w:rsid w:val="001104F8"/>
    <w:rsid w:val="0012423E"/>
    <w:rsid w:val="00133578"/>
    <w:rsid w:val="00144519"/>
    <w:rsid w:val="001560FC"/>
    <w:rsid w:val="00171AD3"/>
    <w:rsid w:val="00182C51"/>
    <w:rsid w:val="00184B88"/>
    <w:rsid w:val="00190F76"/>
    <w:rsid w:val="001912F5"/>
    <w:rsid w:val="00196944"/>
    <w:rsid w:val="001A06C3"/>
    <w:rsid w:val="001A0D37"/>
    <w:rsid w:val="001D654D"/>
    <w:rsid w:val="001D7D17"/>
    <w:rsid w:val="001E00D0"/>
    <w:rsid w:val="001F0FEF"/>
    <w:rsid w:val="001F14BF"/>
    <w:rsid w:val="001F68F6"/>
    <w:rsid w:val="001F7C67"/>
    <w:rsid w:val="0020243B"/>
    <w:rsid w:val="00205149"/>
    <w:rsid w:val="00210ADF"/>
    <w:rsid w:val="002152A6"/>
    <w:rsid w:val="002175BE"/>
    <w:rsid w:val="002418C7"/>
    <w:rsid w:val="0025260D"/>
    <w:rsid w:val="002533E4"/>
    <w:rsid w:val="00285C95"/>
    <w:rsid w:val="00286D93"/>
    <w:rsid w:val="00287F96"/>
    <w:rsid w:val="00292E63"/>
    <w:rsid w:val="002956AE"/>
    <w:rsid w:val="002B0DF3"/>
    <w:rsid w:val="002B3D18"/>
    <w:rsid w:val="002C0523"/>
    <w:rsid w:val="002C33E4"/>
    <w:rsid w:val="002C4D2A"/>
    <w:rsid w:val="002C5048"/>
    <w:rsid w:val="002D522A"/>
    <w:rsid w:val="002E0FA5"/>
    <w:rsid w:val="002F59B0"/>
    <w:rsid w:val="00303216"/>
    <w:rsid w:val="00310AB8"/>
    <w:rsid w:val="00313524"/>
    <w:rsid w:val="00320A37"/>
    <w:rsid w:val="00320AC7"/>
    <w:rsid w:val="0032177A"/>
    <w:rsid w:val="00324FCB"/>
    <w:rsid w:val="00326E17"/>
    <w:rsid w:val="0033582C"/>
    <w:rsid w:val="00336422"/>
    <w:rsid w:val="00337A91"/>
    <w:rsid w:val="0034085E"/>
    <w:rsid w:val="00342550"/>
    <w:rsid w:val="00342687"/>
    <w:rsid w:val="003456D4"/>
    <w:rsid w:val="00346FB1"/>
    <w:rsid w:val="00354B58"/>
    <w:rsid w:val="00356D95"/>
    <w:rsid w:val="00371624"/>
    <w:rsid w:val="003723D2"/>
    <w:rsid w:val="00375104"/>
    <w:rsid w:val="003872FA"/>
    <w:rsid w:val="003903A8"/>
    <w:rsid w:val="003A31BB"/>
    <w:rsid w:val="003A53F0"/>
    <w:rsid w:val="003B2682"/>
    <w:rsid w:val="003B6C02"/>
    <w:rsid w:val="003C050F"/>
    <w:rsid w:val="003D6502"/>
    <w:rsid w:val="003E0C1E"/>
    <w:rsid w:val="003E190A"/>
    <w:rsid w:val="003E4C10"/>
    <w:rsid w:val="003E77EC"/>
    <w:rsid w:val="003F5D6D"/>
    <w:rsid w:val="00401317"/>
    <w:rsid w:val="00404C6D"/>
    <w:rsid w:val="00407A4E"/>
    <w:rsid w:val="00414A44"/>
    <w:rsid w:val="004200C0"/>
    <w:rsid w:val="00423B5C"/>
    <w:rsid w:val="00430863"/>
    <w:rsid w:val="00431E3C"/>
    <w:rsid w:val="00434AC8"/>
    <w:rsid w:val="00442588"/>
    <w:rsid w:val="004462BF"/>
    <w:rsid w:val="0044794D"/>
    <w:rsid w:val="00452970"/>
    <w:rsid w:val="004539BA"/>
    <w:rsid w:val="00457C45"/>
    <w:rsid w:val="00461781"/>
    <w:rsid w:val="00465C7C"/>
    <w:rsid w:val="00471E0E"/>
    <w:rsid w:val="0047203C"/>
    <w:rsid w:val="00474A82"/>
    <w:rsid w:val="004827F5"/>
    <w:rsid w:val="00483750"/>
    <w:rsid w:val="00484B3F"/>
    <w:rsid w:val="00490AF2"/>
    <w:rsid w:val="004920A5"/>
    <w:rsid w:val="00497675"/>
    <w:rsid w:val="004B2A64"/>
    <w:rsid w:val="004B75C9"/>
    <w:rsid w:val="004C2CC1"/>
    <w:rsid w:val="004C5EB9"/>
    <w:rsid w:val="004C6B9C"/>
    <w:rsid w:val="004E6272"/>
    <w:rsid w:val="004F32F3"/>
    <w:rsid w:val="0051028B"/>
    <w:rsid w:val="00512E27"/>
    <w:rsid w:val="0051332D"/>
    <w:rsid w:val="00527659"/>
    <w:rsid w:val="0052793A"/>
    <w:rsid w:val="00530AB8"/>
    <w:rsid w:val="00536695"/>
    <w:rsid w:val="005370E2"/>
    <w:rsid w:val="00544BE8"/>
    <w:rsid w:val="0054724C"/>
    <w:rsid w:val="00553713"/>
    <w:rsid w:val="00565B6F"/>
    <w:rsid w:val="0057019C"/>
    <w:rsid w:val="00574576"/>
    <w:rsid w:val="00574E87"/>
    <w:rsid w:val="00580EDB"/>
    <w:rsid w:val="00582B55"/>
    <w:rsid w:val="0058421C"/>
    <w:rsid w:val="00584437"/>
    <w:rsid w:val="0058463D"/>
    <w:rsid w:val="005A1BA0"/>
    <w:rsid w:val="005B54C0"/>
    <w:rsid w:val="005C1E0F"/>
    <w:rsid w:val="005C7D94"/>
    <w:rsid w:val="005E1E39"/>
    <w:rsid w:val="005E2FA0"/>
    <w:rsid w:val="005F412F"/>
    <w:rsid w:val="00603E43"/>
    <w:rsid w:val="0060499F"/>
    <w:rsid w:val="00611609"/>
    <w:rsid w:val="00613B22"/>
    <w:rsid w:val="0062010F"/>
    <w:rsid w:val="006315EE"/>
    <w:rsid w:val="006338C4"/>
    <w:rsid w:val="00635EB8"/>
    <w:rsid w:val="00641B79"/>
    <w:rsid w:val="00647101"/>
    <w:rsid w:val="00647EFB"/>
    <w:rsid w:val="006510E8"/>
    <w:rsid w:val="0066527D"/>
    <w:rsid w:val="00686D16"/>
    <w:rsid w:val="00692EBD"/>
    <w:rsid w:val="00692F4F"/>
    <w:rsid w:val="00696171"/>
    <w:rsid w:val="006A2780"/>
    <w:rsid w:val="006A29AF"/>
    <w:rsid w:val="006B0B39"/>
    <w:rsid w:val="006B1CEA"/>
    <w:rsid w:val="006C1B09"/>
    <w:rsid w:val="006C1D55"/>
    <w:rsid w:val="006D5E71"/>
    <w:rsid w:val="006D6ACA"/>
    <w:rsid w:val="006F2897"/>
    <w:rsid w:val="006F39E9"/>
    <w:rsid w:val="006F6680"/>
    <w:rsid w:val="007037FF"/>
    <w:rsid w:val="00704CC2"/>
    <w:rsid w:val="007154B8"/>
    <w:rsid w:val="00715514"/>
    <w:rsid w:val="00720B6B"/>
    <w:rsid w:val="007215BC"/>
    <w:rsid w:val="007302C0"/>
    <w:rsid w:val="00734994"/>
    <w:rsid w:val="00736887"/>
    <w:rsid w:val="00744412"/>
    <w:rsid w:val="00744C4B"/>
    <w:rsid w:val="0074557C"/>
    <w:rsid w:val="0075021D"/>
    <w:rsid w:val="00755450"/>
    <w:rsid w:val="007558C5"/>
    <w:rsid w:val="007633A4"/>
    <w:rsid w:val="00767F8D"/>
    <w:rsid w:val="00773A15"/>
    <w:rsid w:val="00773B34"/>
    <w:rsid w:val="007849F7"/>
    <w:rsid w:val="00784D73"/>
    <w:rsid w:val="00785D3C"/>
    <w:rsid w:val="0078632F"/>
    <w:rsid w:val="007878F5"/>
    <w:rsid w:val="00793157"/>
    <w:rsid w:val="00797F55"/>
    <w:rsid w:val="007A7F49"/>
    <w:rsid w:val="007B10D1"/>
    <w:rsid w:val="007C4378"/>
    <w:rsid w:val="007C49ED"/>
    <w:rsid w:val="007C4E79"/>
    <w:rsid w:val="007D0145"/>
    <w:rsid w:val="007D1353"/>
    <w:rsid w:val="007D5D12"/>
    <w:rsid w:val="007E2E40"/>
    <w:rsid w:val="007E5B36"/>
    <w:rsid w:val="007F17B4"/>
    <w:rsid w:val="007F44E0"/>
    <w:rsid w:val="007F623B"/>
    <w:rsid w:val="008057F9"/>
    <w:rsid w:val="00806EE1"/>
    <w:rsid w:val="00813300"/>
    <w:rsid w:val="00814FA5"/>
    <w:rsid w:val="00816826"/>
    <w:rsid w:val="00822E7B"/>
    <w:rsid w:val="00825F1C"/>
    <w:rsid w:val="0083071D"/>
    <w:rsid w:val="00830DC5"/>
    <w:rsid w:val="00834F65"/>
    <w:rsid w:val="008405D4"/>
    <w:rsid w:val="008522F1"/>
    <w:rsid w:val="00852A71"/>
    <w:rsid w:val="00861588"/>
    <w:rsid w:val="0087387E"/>
    <w:rsid w:val="00874552"/>
    <w:rsid w:val="008807D7"/>
    <w:rsid w:val="0088715A"/>
    <w:rsid w:val="008A07F7"/>
    <w:rsid w:val="008A65C8"/>
    <w:rsid w:val="008B3DEC"/>
    <w:rsid w:val="008B3E15"/>
    <w:rsid w:val="008B4C93"/>
    <w:rsid w:val="008B6CEE"/>
    <w:rsid w:val="008C410A"/>
    <w:rsid w:val="008C6FEA"/>
    <w:rsid w:val="008D4703"/>
    <w:rsid w:val="008D787C"/>
    <w:rsid w:val="008E1A8A"/>
    <w:rsid w:val="008E5443"/>
    <w:rsid w:val="0090325B"/>
    <w:rsid w:val="00905642"/>
    <w:rsid w:val="0090673F"/>
    <w:rsid w:val="009068DB"/>
    <w:rsid w:val="0090796C"/>
    <w:rsid w:val="0091215E"/>
    <w:rsid w:val="00925614"/>
    <w:rsid w:val="0094146B"/>
    <w:rsid w:val="00957EA5"/>
    <w:rsid w:val="00960361"/>
    <w:rsid w:val="00962F96"/>
    <w:rsid w:val="0097347B"/>
    <w:rsid w:val="009746EB"/>
    <w:rsid w:val="0098335C"/>
    <w:rsid w:val="00984E07"/>
    <w:rsid w:val="00985159"/>
    <w:rsid w:val="009A72CB"/>
    <w:rsid w:val="009B2E86"/>
    <w:rsid w:val="009C0564"/>
    <w:rsid w:val="009C068F"/>
    <w:rsid w:val="009C46B7"/>
    <w:rsid w:val="009C4E13"/>
    <w:rsid w:val="009C62B8"/>
    <w:rsid w:val="009C7D4F"/>
    <w:rsid w:val="009D37D5"/>
    <w:rsid w:val="009D4227"/>
    <w:rsid w:val="009D4B5A"/>
    <w:rsid w:val="009E176F"/>
    <w:rsid w:val="009E1878"/>
    <w:rsid w:val="009E1EE1"/>
    <w:rsid w:val="00A023E5"/>
    <w:rsid w:val="00A07D32"/>
    <w:rsid w:val="00A21CA9"/>
    <w:rsid w:val="00A3691F"/>
    <w:rsid w:val="00A4126A"/>
    <w:rsid w:val="00A41B56"/>
    <w:rsid w:val="00A42A67"/>
    <w:rsid w:val="00A44C6D"/>
    <w:rsid w:val="00A55679"/>
    <w:rsid w:val="00A71AE6"/>
    <w:rsid w:val="00A74333"/>
    <w:rsid w:val="00A9443D"/>
    <w:rsid w:val="00AB12A3"/>
    <w:rsid w:val="00AB3B78"/>
    <w:rsid w:val="00AC24A2"/>
    <w:rsid w:val="00AD6230"/>
    <w:rsid w:val="00AE622A"/>
    <w:rsid w:val="00AF34DC"/>
    <w:rsid w:val="00AF3521"/>
    <w:rsid w:val="00AF3608"/>
    <w:rsid w:val="00AF4EE1"/>
    <w:rsid w:val="00B01648"/>
    <w:rsid w:val="00B0431F"/>
    <w:rsid w:val="00B07837"/>
    <w:rsid w:val="00B11DDC"/>
    <w:rsid w:val="00B13265"/>
    <w:rsid w:val="00B17ADC"/>
    <w:rsid w:val="00B22CE0"/>
    <w:rsid w:val="00B23358"/>
    <w:rsid w:val="00B278EF"/>
    <w:rsid w:val="00B37F67"/>
    <w:rsid w:val="00B41DD8"/>
    <w:rsid w:val="00B519DB"/>
    <w:rsid w:val="00B61CE3"/>
    <w:rsid w:val="00B72707"/>
    <w:rsid w:val="00B930CE"/>
    <w:rsid w:val="00BA0B22"/>
    <w:rsid w:val="00BA1E95"/>
    <w:rsid w:val="00BA75B8"/>
    <w:rsid w:val="00BB4FC9"/>
    <w:rsid w:val="00BC02AC"/>
    <w:rsid w:val="00BC7E05"/>
    <w:rsid w:val="00BD11C9"/>
    <w:rsid w:val="00BE0357"/>
    <w:rsid w:val="00BE7C10"/>
    <w:rsid w:val="00BF086D"/>
    <w:rsid w:val="00BF222B"/>
    <w:rsid w:val="00BF2A6B"/>
    <w:rsid w:val="00BF40A6"/>
    <w:rsid w:val="00C06C7A"/>
    <w:rsid w:val="00C205D8"/>
    <w:rsid w:val="00C20D64"/>
    <w:rsid w:val="00C221CF"/>
    <w:rsid w:val="00C30B86"/>
    <w:rsid w:val="00C412D3"/>
    <w:rsid w:val="00C44C99"/>
    <w:rsid w:val="00C50F1B"/>
    <w:rsid w:val="00C523FA"/>
    <w:rsid w:val="00C54414"/>
    <w:rsid w:val="00C62EAC"/>
    <w:rsid w:val="00C707FD"/>
    <w:rsid w:val="00C827E6"/>
    <w:rsid w:val="00C87B54"/>
    <w:rsid w:val="00CC4B0B"/>
    <w:rsid w:val="00CC6F2D"/>
    <w:rsid w:val="00CD4DB9"/>
    <w:rsid w:val="00CD7C65"/>
    <w:rsid w:val="00CE1ECA"/>
    <w:rsid w:val="00CE64BE"/>
    <w:rsid w:val="00CE7BDE"/>
    <w:rsid w:val="00CF4E1D"/>
    <w:rsid w:val="00CF4F4F"/>
    <w:rsid w:val="00D023A5"/>
    <w:rsid w:val="00D161C6"/>
    <w:rsid w:val="00D202D8"/>
    <w:rsid w:val="00D20675"/>
    <w:rsid w:val="00D23B0B"/>
    <w:rsid w:val="00D2509C"/>
    <w:rsid w:val="00D31C3E"/>
    <w:rsid w:val="00D336DD"/>
    <w:rsid w:val="00D46F03"/>
    <w:rsid w:val="00D606E3"/>
    <w:rsid w:val="00D631C4"/>
    <w:rsid w:val="00D640EF"/>
    <w:rsid w:val="00D64AAC"/>
    <w:rsid w:val="00D675E9"/>
    <w:rsid w:val="00D73900"/>
    <w:rsid w:val="00D82771"/>
    <w:rsid w:val="00D83EFC"/>
    <w:rsid w:val="00D83FFA"/>
    <w:rsid w:val="00D85101"/>
    <w:rsid w:val="00D93F53"/>
    <w:rsid w:val="00D9466C"/>
    <w:rsid w:val="00DA125B"/>
    <w:rsid w:val="00DA1DDC"/>
    <w:rsid w:val="00DA26D6"/>
    <w:rsid w:val="00DA3E0D"/>
    <w:rsid w:val="00DB20D4"/>
    <w:rsid w:val="00DB2112"/>
    <w:rsid w:val="00DC0192"/>
    <w:rsid w:val="00DC4A7B"/>
    <w:rsid w:val="00DC6897"/>
    <w:rsid w:val="00DD6893"/>
    <w:rsid w:val="00DD6C7A"/>
    <w:rsid w:val="00DE03C3"/>
    <w:rsid w:val="00DE1385"/>
    <w:rsid w:val="00DE1C22"/>
    <w:rsid w:val="00DE37A1"/>
    <w:rsid w:val="00DF25F6"/>
    <w:rsid w:val="00E10AD2"/>
    <w:rsid w:val="00E15BF2"/>
    <w:rsid w:val="00E1677F"/>
    <w:rsid w:val="00E21A3A"/>
    <w:rsid w:val="00E32357"/>
    <w:rsid w:val="00E36229"/>
    <w:rsid w:val="00E42411"/>
    <w:rsid w:val="00E604F5"/>
    <w:rsid w:val="00E62D8A"/>
    <w:rsid w:val="00E65690"/>
    <w:rsid w:val="00E76FF8"/>
    <w:rsid w:val="00E9024F"/>
    <w:rsid w:val="00E944CF"/>
    <w:rsid w:val="00EA09F9"/>
    <w:rsid w:val="00EA13DF"/>
    <w:rsid w:val="00EA16E8"/>
    <w:rsid w:val="00EA38DF"/>
    <w:rsid w:val="00EB05A2"/>
    <w:rsid w:val="00EB172E"/>
    <w:rsid w:val="00EB25E9"/>
    <w:rsid w:val="00EB6A5F"/>
    <w:rsid w:val="00ED2480"/>
    <w:rsid w:val="00ED37BE"/>
    <w:rsid w:val="00ED406B"/>
    <w:rsid w:val="00ED4846"/>
    <w:rsid w:val="00EE44D6"/>
    <w:rsid w:val="00EE6B24"/>
    <w:rsid w:val="00EF16E5"/>
    <w:rsid w:val="00EF4977"/>
    <w:rsid w:val="00F10B47"/>
    <w:rsid w:val="00F11A96"/>
    <w:rsid w:val="00F12B12"/>
    <w:rsid w:val="00F20297"/>
    <w:rsid w:val="00F20F39"/>
    <w:rsid w:val="00F41550"/>
    <w:rsid w:val="00F42BAF"/>
    <w:rsid w:val="00F47B2D"/>
    <w:rsid w:val="00F53073"/>
    <w:rsid w:val="00F53889"/>
    <w:rsid w:val="00F71DA6"/>
    <w:rsid w:val="00F77655"/>
    <w:rsid w:val="00F80EE4"/>
    <w:rsid w:val="00F816FC"/>
    <w:rsid w:val="00F9251E"/>
    <w:rsid w:val="00F9277D"/>
    <w:rsid w:val="00F950CF"/>
    <w:rsid w:val="00F9584D"/>
    <w:rsid w:val="00FA4FCD"/>
    <w:rsid w:val="00FB01F8"/>
    <w:rsid w:val="00FB1FD8"/>
    <w:rsid w:val="00FB5AA2"/>
    <w:rsid w:val="00FB6E7A"/>
    <w:rsid w:val="00FB72E3"/>
    <w:rsid w:val="00FC0EE6"/>
    <w:rsid w:val="00FC5331"/>
    <w:rsid w:val="00FC6A01"/>
    <w:rsid w:val="00FC7E3D"/>
    <w:rsid w:val="00FD428B"/>
    <w:rsid w:val="00FD4381"/>
    <w:rsid w:val="00FE2C8F"/>
    <w:rsid w:val="00FE339B"/>
    <w:rsid w:val="00FE7227"/>
    <w:rsid w:val="00FF25F2"/>
    <w:rsid w:val="00FF7883"/>
    <w:rsid w:val="56A79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5105"/>
    <o:shapelayout v:ext="edit">
      <o:idmap v:ext="edit" data="1"/>
    </o:shapelayout>
  </w:shapeDefaults>
  <w:decimalSymbol w:val="."/>
  <w:listSeparator w:val=","/>
  <w14:docId w14:val="3D8BBEC3"/>
  <w15:docId w15:val="{E2C5BD3F-07A1-4465-B753-6F0FB66CF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1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2" w:unhideWhenUsed="1"/>
    <w:lsdException w:name="toc 5" w:semiHidden="1" w:unhideWhenUsed="1"/>
    <w:lsdException w:name="toc 6" w:semiHidden="1" w:unhideWhenUsed="1"/>
    <w:lsdException w:name="toc 7" w:semiHidden="1" w:uiPriority="2" w:unhideWhenUsed="1"/>
    <w:lsdException w:name="toc 8" w:semiHidden="1" w:unhideWhenUsed="1"/>
    <w:lsdException w:name="toc 9" w:semiHidden="1" w:uiPriority="2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2" w:unhideWhenUsed="1"/>
    <w:lsdException w:name="endnote reference" w:semiHidden="1" w:unhideWhenUsed="1"/>
    <w:lsdException w:name="endnote text" w:semiHidden="1" w:unhideWhenUsed="1"/>
    <w:lsdException w:name="table of authorities" w:semiHidden="1" w:uiPriority="2" w:unhideWhenUsed="1"/>
    <w:lsdException w:name="toa heading" w:semiHidden="1" w:uiPriority="2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6059"/>
    <w:pPr>
      <w:spacing w:after="240" w:line="320" w:lineRule="atLeast"/>
      <w:jc w:val="both"/>
    </w:pPr>
    <w:rPr>
      <w:rFonts w:asciiTheme="minorHAnsi" w:hAnsiTheme="minorHAnsi"/>
      <w:sz w:val="23"/>
    </w:rPr>
  </w:style>
  <w:style w:type="paragraph" w:styleId="Heading1">
    <w:name w:val="heading 1"/>
    <w:next w:val="Normal"/>
    <w:link w:val="Heading1Char"/>
    <w:uiPriority w:val="1"/>
    <w:rsid w:val="00106059"/>
    <w:pPr>
      <w:keepNext/>
      <w:pageBreakBefore/>
      <w:spacing w:before="360" w:after="120"/>
      <w:outlineLvl w:val="0"/>
    </w:pPr>
    <w:rPr>
      <w:rFonts w:ascii="Calibri" w:hAnsi="Calibri"/>
      <w:b/>
      <w:bCs/>
      <w:caps/>
      <w:color w:val="595959" w:themeColor="text1" w:themeTint="A6"/>
      <w:sz w:val="36"/>
      <w:szCs w:val="32"/>
    </w:rPr>
  </w:style>
  <w:style w:type="paragraph" w:styleId="Heading2">
    <w:name w:val="heading 2"/>
    <w:basedOn w:val="Heading1"/>
    <w:next w:val="Normal"/>
    <w:uiPriority w:val="1"/>
    <w:qFormat/>
    <w:rsid w:val="00106059"/>
    <w:pPr>
      <w:pageBreakBefore w:val="0"/>
      <w:spacing w:before="480"/>
      <w:outlineLvl w:val="1"/>
    </w:pPr>
    <w:rPr>
      <w:b w:val="0"/>
      <w:bCs w:val="0"/>
      <w:iCs/>
      <w:smallCaps/>
      <w:color w:val="404040" w:themeColor="text1" w:themeTint="BF"/>
      <w:sz w:val="30"/>
      <w:szCs w:val="28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106059"/>
    <w:pPr>
      <w:outlineLvl w:val="2"/>
    </w:pPr>
    <w:rPr>
      <w:bCs/>
      <w:caps w:val="0"/>
      <w:smallCaps w:val="0"/>
      <w:color w:val="000000" w:themeColor="text1"/>
      <w:sz w:val="26"/>
      <w:szCs w:val="26"/>
    </w:rPr>
  </w:style>
  <w:style w:type="paragraph" w:styleId="Heading4">
    <w:name w:val="heading 4"/>
    <w:basedOn w:val="Heading3"/>
    <w:next w:val="Normal"/>
    <w:uiPriority w:val="1"/>
    <w:qFormat/>
    <w:rsid w:val="00106059"/>
    <w:pPr>
      <w:keepLines/>
      <w:outlineLvl w:val="3"/>
    </w:pPr>
    <w:rPr>
      <w:b/>
      <w:i/>
      <w:color w:val="595959" w:themeColor="text1" w:themeTint="A6"/>
      <w:spacing w:val="-2"/>
      <w:kern w:val="28"/>
      <w:sz w:val="24"/>
    </w:rPr>
  </w:style>
  <w:style w:type="paragraph" w:styleId="Heading5">
    <w:name w:val="heading 5"/>
    <w:basedOn w:val="Heading4"/>
    <w:next w:val="Normal"/>
    <w:uiPriority w:val="1"/>
    <w:qFormat/>
    <w:rsid w:val="00106059"/>
    <w:pPr>
      <w:spacing w:before="360"/>
      <w:outlineLvl w:val="4"/>
    </w:pPr>
    <w:rPr>
      <w:b w:val="0"/>
    </w:rPr>
  </w:style>
  <w:style w:type="paragraph" w:styleId="Heading6">
    <w:name w:val="heading 6"/>
    <w:basedOn w:val="Heading5"/>
    <w:next w:val="Normal"/>
    <w:link w:val="Heading6Char"/>
    <w:uiPriority w:val="1"/>
    <w:qFormat/>
    <w:rsid w:val="00106059"/>
    <w:pPr>
      <w:outlineLvl w:val="5"/>
    </w:pPr>
    <w:rPr>
      <w:b/>
      <w:i w:val="0"/>
      <w:iCs w:val="0"/>
      <w:sz w:val="23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iPriority w:val="1"/>
    <w:rsid w:val="00106059"/>
    <w:pPr>
      <w:pBdr>
        <w:bottom w:val="single" w:sz="4" w:space="6" w:color="404040" w:themeColor="text1" w:themeTint="BF"/>
      </w:pBdr>
      <w:tabs>
        <w:tab w:val="right" w:pos="9720"/>
      </w:tabs>
      <w:spacing w:after="0" w:line="240" w:lineRule="auto"/>
      <w:jc w:val="left"/>
    </w:pPr>
    <w:rPr>
      <w:i/>
      <w:sz w:val="16"/>
    </w:rPr>
  </w:style>
  <w:style w:type="paragraph" w:styleId="Footer">
    <w:name w:val="footer"/>
    <w:basedOn w:val="Normal"/>
    <w:uiPriority w:val="1"/>
    <w:rsid w:val="00106059"/>
    <w:pPr>
      <w:pBdr>
        <w:top w:val="single" w:sz="4" w:space="6" w:color="404040" w:themeColor="text1" w:themeTint="BF"/>
      </w:pBdr>
      <w:tabs>
        <w:tab w:val="left" w:pos="576"/>
        <w:tab w:val="center" w:pos="5040"/>
        <w:tab w:val="right" w:pos="9720"/>
      </w:tabs>
      <w:spacing w:after="0" w:line="240" w:lineRule="auto"/>
      <w:jc w:val="left"/>
    </w:pPr>
    <w:rPr>
      <w:i/>
      <w:sz w:val="16"/>
    </w:rPr>
  </w:style>
  <w:style w:type="paragraph" w:customStyle="1" w:styleId="Bullet">
    <w:name w:val="Bullet"/>
    <w:basedOn w:val="Normal"/>
    <w:uiPriority w:val="1"/>
    <w:rsid w:val="00106059"/>
    <w:pPr>
      <w:numPr>
        <w:numId w:val="3"/>
      </w:numPr>
      <w:spacing w:after="120"/>
    </w:pPr>
  </w:style>
  <w:style w:type="paragraph" w:customStyle="1" w:styleId="Line">
    <w:name w:val="Line"/>
    <w:next w:val="Normal"/>
    <w:uiPriority w:val="1"/>
    <w:rsid w:val="00C62EAC"/>
    <w:pPr>
      <w:pBdr>
        <w:bottom w:val="single" w:sz="4" w:space="1" w:color="auto"/>
      </w:pBdr>
      <w:spacing w:after="120"/>
    </w:pPr>
    <w:rPr>
      <w:rFonts w:asciiTheme="minorHAnsi" w:hAnsiTheme="minorHAnsi"/>
      <w:sz w:val="22"/>
    </w:rPr>
  </w:style>
  <w:style w:type="paragraph" w:customStyle="1" w:styleId="TemplateText">
    <w:name w:val="TemplateText"/>
    <w:uiPriority w:val="1"/>
    <w:rsid w:val="000F4D65"/>
    <w:pPr>
      <w:spacing w:after="200" w:line="360" w:lineRule="auto"/>
    </w:pPr>
    <w:rPr>
      <w:rFonts w:ascii="Cambria" w:hAnsi="Cambria"/>
    </w:rPr>
  </w:style>
  <w:style w:type="paragraph" w:customStyle="1" w:styleId="TableName">
    <w:name w:val="Table Name"/>
    <w:basedOn w:val="Heading2"/>
    <w:uiPriority w:val="1"/>
    <w:rsid w:val="006D6ACA"/>
    <w:pPr>
      <w:numPr>
        <w:numId w:val="1"/>
      </w:numPr>
      <w:spacing w:before="0"/>
    </w:pPr>
    <w:rPr>
      <w:caps w:val="0"/>
      <w:sz w:val="18"/>
    </w:rPr>
  </w:style>
  <w:style w:type="paragraph" w:customStyle="1" w:styleId="TableText">
    <w:name w:val="Table Text"/>
    <w:basedOn w:val="Normal"/>
    <w:uiPriority w:val="2"/>
    <w:rsid w:val="00106059"/>
    <w:pPr>
      <w:spacing w:before="100" w:beforeAutospacing="1" w:after="100" w:afterAutospacing="1" w:line="240" w:lineRule="auto"/>
      <w:jc w:val="left"/>
    </w:pPr>
    <w:rPr>
      <w:sz w:val="16"/>
    </w:rPr>
  </w:style>
  <w:style w:type="paragraph" w:customStyle="1" w:styleId="TblHead">
    <w:name w:val="Tbl Head"/>
    <w:basedOn w:val="TableText"/>
    <w:uiPriority w:val="1"/>
    <w:rsid w:val="000F4D65"/>
    <w:pPr>
      <w:jc w:val="center"/>
    </w:pPr>
    <w:rPr>
      <w:b/>
    </w:rPr>
  </w:style>
  <w:style w:type="paragraph" w:customStyle="1" w:styleId="MemoHead">
    <w:name w:val="Memo Head"/>
    <w:uiPriority w:val="1"/>
    <w:rsid w:val="00483750"/>
    <w:pPr>
      <w:ind w:left="3600"/>
    </w:pPr>
    <w:rPr>
      <w:rFonts w:ascii="Calibri" w:hAnsi="Calibri"/>
      <w:color w:val="5F5F5F"/>
      <w:sz w:val="48"/>
    </w:rPr>
  </w:style>
  <w:style w:type="paragraph" w:customStyle="1" w:styleId="MemoTop">
    <w:name w:val="Memo Top"/>
    <w:uiPriority w:val="1"/>
    <w:rsid w:val="00D82771"/>
    <w:pPr>
      <w:spacing w:after="120"/>
      <w:ind w:left="288"/>
    </w:pPr>
    <w:rPr>
      <w:rFonts w:ascii="Arial" w:hAnsi="Arial"/>
      <w:color w:val="5F5F5F"/>
      <w:sz w:val="24"/>
    </w:rPr>
  </w:style>
  <w:style w:type="paragraph" w:customStyle="1" w:styleId="Memoheading">
    <w:name w:val="Memo heading"/>
    <w:basedOn w:val="MemoTop"/>
    <w:uiPriority w:val="1"/>
    <w:rsid w:val="0057019C"/>
    <w:pPr>
      <w:spacing w:before="40"/>
    </w:pPr>
    <w:rPr>
      <w:rFonts w:ascii="Calibri" w:hAnsi="Calibri"/>
    </w:rPr>
  </w:style>
  <w:style w:type="paragraph" w:customStyle="1" w:styleId="MemoTop2">
    <w:name w:val="Memo Top 2"/>
    <w:basedOn w:val="MemoTop"/>
    <w:uiPriority w:val="1"/>
    <w:rsid w:val="00BA0B22"/>
    <w:rPr>
      <w:b/>
      <w:sz w:val="18"/>
    </w:rPr>
  </w:style>
  <w:style w:type="paragraph" w:customStyle="1" w:styleId="MemoTop3">
    <w:name w:val="Memo Top 3"/>
    <w:basedOn w:val="MemoTop2"/>
    <w:uiPriority w:val="1"/>
    <w:rsid w:val="00D82771"/>
    <w:rPr>
      <w:b w:val="0"/>
      <w:sz w:val="24"/>
    </w:rPr>
  </w:style>
  <w:style w:type="paragraph" w:customStyle="1" w:styleId="filename">
    <w:name w:val="filename"/>
    <w:basedOn w:val="Normal"/>
    <w:uiPriority w:val="1"/>
    <w:rsid w:val="00106059"/>
    <w:pPr>
      <w:spacing w:before="240" w:after="0"/>
      <w:jc w:val="left"/>
    </w:pPr>
    <w:rPr>
      <w:rFonts w:ascii="Tahoma" w:hAnsi="Tahoma"/>
      <w:i/>
      <w:caps/>
      <w:noProof/>
      <w:sz w:val="16"/>
    </w:rPr>
  </w:style>
  <w:style w:type="paragraph" w:customStyle="1" w:styleId="ProjNum">
    <w:name w:val="ProjNum"/>
    <w:basedOn w:val="TemplateText"/>
    <w:uiPriority w:val="1"/>
    <w:rsid w:val="00C87B54"/>
    <w:pPr>
      <w:jc w:val="right"/>
    </w:pPr>
  </w:style>
  <w:style w:type="table" w:customStyle="1" w:styleId="TableKAI2007">
    <w:name w:val="Table KAI 2007"/>
    <w:basedOn w:val="TableNormal"/>
    <w:rsid w:val="002F59B0"/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  <w:insideV w:val="single" w:sz="4" w:space="0" w:color="auto"/>
      </w:tblBorders>
    </w:tblPr>
    <w:tcPr>
      <w:vAlign w:val="bottom"/>
    </w:tcPr>
    <w:tblStylePr w:type="firstRow">
      <w:tblPr/>
      <w:tcPr>
        <w:tc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</w:tcPr>
    </w:tblStylePr>
  </w:style>
  <w:style w:type="paragraph" w:customStyle="1" w:styleId="Bullet2">
    <w:name w:val="Bullet 2"/>
    <w:basedOn w:val="Bullet"/>
    <w:uiPriority w:val="1"/>
    <w:rsid w:val="00106059"/>
    <w:pPr>
      <w:numPr>
        <w:numId w:val="4"/>
      </w:numPr>
      <w:spacing w:after="240"/>
      <w:jc w:val="left"/>
    </w:pPr>
  </w:style>
  <w:style w:type="paragraph" w:customStyle="1" w:styleId="bullettext">
    <w:name w:val="bullet text"/>
    <w:basedOn w:val="Bullet"/>
    <w:uiPriority w:val="1"/>
    <w:rsid w:val="00106059"/>
    <w:pPr>
      <w:numPr>
        <w:numId w:val="0"/>
      </w:numPr>
      <w:spacing w:after="240"/>
      <w:ind w:left="1008"/>
    </w:pPr>
    <w:rPr>
      <w:szCs w:val="24"/>
    </w:rPr>
  </w:style>
  <w:style w:type="character" w:styleId="CommentReference">
    <w:name w:val="annotation reference"/>
    <w:basedOn w:val="DefaultParagraphFont"/>
    <w:uiPriority w:val="1"/>
    <w:rsid w:val="001060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1"/>
    <w:rsid w:val="0010605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1"/>
    <w:rsid w:val="00B0431F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1"/>
    <w:rsid w:val="001060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"/>
    <w:rsid w:val="00B0431F"/>
    <w:rPr>
      <w:rFonts w:asciiTheme="minorHAnsi" w:hAnsiTheme="minorHAnsi"/>
      <w:b/>
      <w:bCs/>
    </w:rPr>
  </w:style>
  <w:style w:type="paragraph" w:customStyle="1" w:styleId="Cover1">
    <w:name w:val="Cover 1"/>
    <w:uiPriority w:val="1"/>
    <w:rsid w:val="00106059"/>
    <w:pPr>
      <w:spacing w:before="720" w:after="1980"/>
      <w:ind w:left="288"/>
    </w:pPr>
    <w:rPr>
      <w:rFonts w:ascii="Calibri" w:hAnsi="Calibri" w:cs="Arial"/>
      <w:bCs/>
      <w:color w:val="333333"/>
      <w:kern w:val="32"/>
      <w:sz w:val="32"/>
      <w:szCs w:val="32"/>
    </w:rPr>
  </w:style>
  <w:style w:type="paragraph" w:customStyle="1" w:styleId="Cover2">
    <w:name w:val="Cover 2"/>
    <w:basedOn w:val="Cover1"/>
    <w:uiPriority w:val="1"/>
    <w:rsid w:val="00106059"/>
    <w:pPr>
      <w:spacing w:before="0" w:after="1000"/>
    </w:pPr>
    <w:rPr>
      <w:b/>
      <w:sz w:val="56"/>
    </w:rPr>
  </w:style>
  <w:style w:type="paragraph" w:customStyle="1" w:styleId="Cover3">
    <w:name w:val="Cover 3"/>
    <w:basedOn w:val="Cover2"/>
    <w:uiPriority w:val="1"/>
    <w:rsid w:val="00106059"/>
    <w:pPr>
      <w:spacing w:after="2000"/>
    </w:pPr>
    <w:rPr>
      <w:b w:val="0"/>
      <w:sz w:val="28"/>
    </w:rPr>
  </w:style>
  <w:style w:type="paragraph" w:styleId="Date">
    <w:name w:val="Date"/>
    <w:basedOn w:val="Normal"/>
    <w:next w:val="Normal"/>
    <w:link w:val="DateChar"/>
    <w:uiPriority w:val="1"/>
    <w:rsid w:val="00106059"/>
    <w:pPr>
      <w:jc w:val="left"/>
    </w:pPr>
    <w:rPr>
      <w:rFonts w:ascii="Calibri" w:hAnsi="Calibri"/>
      <w:sz w:val="32"/>
    </w:rPr>
  </w:style>
  <w:style w:type="character" w:customStyle="1" w:styleId="DateChar">
    <w:name w:val="Date Char"/>
    <w:basedOn w:val="DefaultParagraphFont"/>
    <w:link w:val="Date"/>
    <w:uiPriority w:val="1"/>
    <w:rsid w:val="00106059"/>
    <w:rPr>
      <w:rFonts w:ascii="Calibri" w:hAnsi="Calibri"/>
      <w:sz w:val="32"/>
    </w:rPr>
  </w:style>
  <w:style w:type="paragraph" w:customStyle="1" w:styleId="DRAFT">
    <w:name w:val="DRAFT"/>
    <w:basedOn w:val="Normal"/>
    <w:uiPriority w:val="1"/>
    <w:rsid w:val="00106059"/>
    <w:pPr>
      <w:spacing w:after="1000" w:line="240" w:lineRule="auto"/>
      <w:ind w:left="288"/>
      <w:jc w:val="left"/>
    </w:pPr>
    <w:rPr>
      <w:rFonts w:ascii="Calibri" w:hAnsi="Calibri"/>
      <w:b/>
      <w:color w:val="808080"/>
      <w:sz w:val="72"/>
    </w:rPr>
  </w:style>
  <w:style w:type="paragraph" w:styleId="Caption">
    <w:name w:val="caption"/>
    <w:basedOn w:val="Normal"/>
    <w:next w:val="Normal"/>
    <w:rsid w:val="00692EBD"/>
    <w:pPr>
      <w:keepNext/>
      <w:tabs>
        <w:tab w:val="left" w:pos="864"/>
      </w:tabs>
      <w:spacing w:before="240" w:line="240" w:lineRule="auto"/>
      <w:ind w:left="864" w:hanging="864"/>
      <w:jc w:val="left"/>
    </w:pPr>
    <w:rPr>
      <w:b/>
      <w:bCs/>
      <w:sz w:val="22"/>
      <w:szCs w:val="18"/>
    </w:rPr>
  </w:style>
  <w:style w:type="numbering" w:customStyle="1" w:styleId="Figures">
    <w:name w:val="Figures"/>
    <w:uiPriority w:val="99"/>
    <w:rsid w:val="00106059"/>
    <w:pPr>
      <w:numPr>
        <w:numId w:val="6"/>
      </w:numPr>
    </w:pPr>
  </w:style>
  <w:style w:type="character" w:styleId="FootnoteReference">
    <w:name w:val="footnote reference"/>
    <w:basedOn w:val="DefaultParagraphFont"/>
    <w:uiPriority w:val="1"/>
    <w:rsid w:val="00106059"/>
    <w:rPr>
      <w:vertAlign w:val="superscript"/>
    </w:rPr>
  </w:style>
  <w:style w:type="paragraph" w:styleId="FootnoteText">
    <w:name w:val="footnote text"/>
    <w:basedOn w:val="Normal"/>
    <w:link w:val="FootnoteTextChar"/>
    <w:uiPriority w:val="1"/>
    <w:rsid w:val="0010605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1"/>
    <w:rsid w:val="00B0431F"/>
    <w:rPr>
      <w:rFonts w:asciiTheme="minorHAnsi" w:hAnsiTheme="minorHAnsi"/>
    </w:rPr>
  </w:style>
  <w:style w:type="character" w:customStyle="1" w:styleId="Heading1Char">
    <w:name w:val="Heading 1 Char"/>
    <w:basedOn w:val="DefaultParagraphFont"/>
    <w:link w:val="Heading1"/>
    <w:uiPriority w:val="1"/>
    <w:rsid w:val="00106059"/>
    <w:rPr>
      <w:rFonts w:ascii="Calibri" w:hAnsi="Calibri"/>
      <w:b/>
      <w:bCs/>
      <w:caps/>
      <w:color w:val="595959" w:themeColor="text1" w:themeTint="A6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106059"/>
    <w:rPr>
      <w:rFonts w:ascii="Calibri" w:hAnsi="Calibri"/>
      <w:bCs/>
      <w:iCs/>
      <w:color w:val="000000" w:themeColor="text1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1"/>
    <w:rsid w:val="00B0431F"/>
    <w:rPr>
      <w:rFonts w:ascii="Calibri" w:hAnsi="Calibri"/>
      <w:b/>
      <w:bCs/>
      <w:color w:val="595959" w:themeColor="text1" w:themeTint="A6"/>
      <w:spacing w:val="-2"/>
      <w:kern w:val="28"/>
      <w:sz w:val="23"/>
      <w:szCs w:val="16"/>
    </w:rPr>
  </w:style>
  <w:style w:type="character" w:styleId="Hyperlink">
    <w:name w:val="Hyperlink"/>
    <w:basedOn w:val="DefaultParagraphFont"/>
    <w:uiPriority w:val="99"/>
    <w:rsid w:val="00106059"/>
    <w:rPr>
      <w:rFonts w:asciiTheme="minorHAnsi" w:hAnsiTheme="minorHAnsi"/>
      <w:color w:val="0000FF"/>
      <w:u w:val="single"/>
    </w:rPr>
  </w:style>
  <w:style w:type="table" w:customStyle="1" w:styleId="KAITABLE2010">
    <w:name w:val="KAI TABLE 2010"/>
    <w:basedOn w:val="TableNormal"/>
    <w:uiPriority w:val="99"/>
    <w:rsid w:val="00106059"/>
    <w:tblPr/>
  </w:style>
  <w:style w:type="paragraph" w:customStyle="1" w:styleId="NumItem">
    <w:name w:val="Num Item"/>
    <w:basedOn w:val="Normal"/>
    <w:uiPriority w:val="2"/>
    <w:rsid w:val="00106059"/>
    <w:pPr>
      <w:numPr>
        <w:numId w:val="7"/>
      </w:numPr>
      <w:jc w:val="left"/>
    </w:pPr>
  </w:style>
  <w:style w:type="character" w:styleId="PageNumber">
    <w:name w:val="page number"/>
    <w:basedOn w:val="DefaultParagraphFont"/>
    <w:uiPriority w:val="2"/>
    <w:rsid w:val="00106059"/>
    <w:rPr>
      <w:rFonts w:ascii="Arial" w:hAnsi="Arial"/>
    </w:rPr>
  </w:style>
  <w:style w:type="paragraph" w:customStyle="1" w:styleId="SectionDivider">
    <w:name w:val="Section Divider"/>
    <w:basedOn w:val="Normal"/>
    <w:qFormat/>
    <w:rsid w:val="00106059"/>
    <w:pPr>
      <w:numPr>
        <w:numId w:val="8"/>
      </w:numPr>
      <w:spacing w:before="8000" w:line="360" w:lineRule="atLeast"/>
      <w:jc w:val="right"/>
    </w:pPr>
    <w:rPr>
      <w:rFonts w:ascii="Calibri" w:hAnsi="Calibri"/>
      <w:sz w:val="36"/>
    </w:rPr>
  </w:style>
  <w:style w:type="table" w:styleId="TableGrid">
    <w:name w:val="Table Grid"/>
    <w:basedOn w:val="TableNormal"/>
    <w:rsid w:val="001060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">
    <w:name w:val="Table Head"/>
    <w:uiPriority w:val="2"/>
    <w:rsid w:val="00106059"/>
    <w:pPr>
      <w:keepNext/>
      <w:spacing w:before="80" w:after="40"/>
      <w:jc w:val="center"/>
    </w:pPr>
    <w:rPr>
      <w:rFonts w:ascii="Calibri" w:hAnsi="Calibri"/>
      <w:b/>
      <w:snapToGrid w:val="0"/>
      <w:color w:val="FFFFFF" w:themeColor="background1"/>
      <w:kern w:val="22"/>
      <w:sz w:val="16"/>
    </w:rPr>
  </w:style>
  <w:style w:type="table" w:customStyle="1" w:styleId="TableKAI2010">
    <w:name w:val="Table KAI 2010"/>
    <w:basedOn w:val="TableNormal"/>
    <w:rsid w:val="00106059"/>
    <w:tblPr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  <w:insideV w:val="single" w:sz="4" w:space="0" w:color="auto"/>
      </w:tblBorders>
      <w:tblCellMar>
        <w:top w:w="14" w:type="dxa"/>
        <w:left w:w="144" w:type="dxa"/>
        <w:bottom w:w="58" w:type="dxa"/>
        <w:right w:w="144" w:type="dxa"/>
      </w:tblCellMar>
    </w:tblPr>
    <w:trPr>
      <w:jc w:val="center"/>
    </w:trPr>
    <w:tcPr>
      <w:tcMar>
        <w:top w:w="14" w:type="dxa"/>
        <w:left w:w="144" w:type="dxa"/>
        <w:bottom w:w="58" w:type="dxa"/>
        <w:right w:w="144" w:type="dxa"/>
      </w:tcMar>
      <w:vAlign w:val="bottom"/>
    </w:tcPr>
    <w:tblStylePr w:type="firstRow">
      <w:tblPr/>
      <w:tcPr>
        <w:shd w:val="clear" w:color="auto" w:fill="595959" w:themeFill="text1" w:themeFillTint="A6"/>
      </w:tcPr>
    </w:tblStylePr>
  </w:style>
  <w:style w:type="paragraph" w:customStyle="1" w:styleId="TableNote">
    <w:name w:val="Table Note"/>
    <w:uiPriority w:val="2"/>
    <w:rsid w:val="00106059"/>
    <w:pPr>
      <w:spacing w:after="120"/>
    </w:pPr>
    <w:rPr>
      <w:rFonts w:ascii="Palatino Linotype" w:hAnsi="Palatino Linotype"/>
      <w:sz w:val="18"/>
    </w:rPr>
  </w:style>
  <w:style w:type="paragraph" w:styleId="TableofAuthorities">
    <w:name w:val="table of authorities"/>
    <w:basedOn w:val="Normal"/>
    <w:next w:val="Normal"/>
    <w:uiPriority w:val="2"/>
    <w:rsid w:val="00106059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106059"/>
    <w:pPr>
      <w:tabs>
        <w:tab w:val="left" w:pos="1440"/>
        <w:tab w:val="right" w:leader="dot" w:pos="9360"/>
      </w:tabs>
      <w:spacing w:after="120"/>
      <w:jc w:val="left"/>
    </w:pPr>
  </w:style>
  <w:style w:type="paragraph" w:customStyle="1" w:styleId="TableTextBullet">
    <w:name w:val="Table Text Bullet"/>
    <w:basedOn w:val="TableText"/>
    <w:uiPriority w:val="2"/>
    <w:rsid w:val="00106059"/>
    <w:pPr>
      <w:numPr>
        <w:numId w:val="10"/>
      </w:numPr>
    </w:pPr>
  </w:style>
  <w:style w:type="paragraph" w:customStyle="1" w:styleId="TableTextCentered">
    <w:name w:val="Table Text Centered"/>
    <w:basedOn w:val="TableText"/>
    <w:uiPriority w:val="2"/>
    <w:rsid w:val="00106059"/>
    <w:pPr>
      <w:jc w:val="center"/>
    </w:pPr>
  </w:style>
  <w:style w:type="paragraph" w:customStyle="1" w:styleId="Tabletitleappd">
    <w:name w:val="Table_title_appd"/>
    <w:basedOn w:val="Normal"/>
    <w:uiPriority w:val="2"/>
    <w:rsid w:val="00692EBD"/>
    <w:pPr>
      <w:keepNext/>
      <w:spacing w:before="360" w:after="120"/>
      <w:jc w:val="left"/>
    </w:pPr>
    <w:rPr>
      <w:rFonts w:ascii="Calibri" w:hAnsi="Calibri"/>
      <w:sz w:val="20"/>
    </w:rPr>
  </w:style>
  <w:style w:type="paragraph" w:customStyle="1" w:styleId="tablenote0">
    <w:name w:val="tablenote"/>
    <w:uiPriority w:val="2"/>
    <w:rsid w:val="00106059"/>
    <w:pPr>
      <w:spacing w:before="120" w:after="120"/>
    </w:pPr>
    <w:rPr>
      <w:rFonts w:asciiTheme="minorHAnsi" w:hAnsiTheme="minorHAnsi"/>
      <w:kern w:val="22"/>
      <w:sz w:val="16"/>
      <w:szCs w:val="24"/>
    </w:rPr>
  </w:style>
  <w:style w:type="paragraph" w:customStyle="1" w:styleId="title1">
    <w:name w:val="title 1"/>
    <w:uiPriority w:val="2"/>
    <w:rsid w:val="00106059"/>
    <w:pPr>
      <w:pageBreakBefore/>
      <w:spacing w:before="1440" w:after="1440"/>
      <w:ind w:left="720"/>
    </w:pPr>
    <w:rPr>
      <w:rFonts w:ascii="Calibri" w:hAnsi="Calibri"/>
      <w:color w:val="333333"/>
      <w:sz w:val="28"/>
      <w:szCs w:val="24"/>
    </w:rPr>
  </w:style>
  <w:style w:type="paragraph" w:customStyle="1" w:styleId="title2">
    <w:name w:val="title 2"/>
    <w:uiPriority w:val="2"/>
    <w:rsid w:val="00106059"/>
    <w:pPr>
      <w:spacing w:after="720"/>
      <w:ind w:left="720"/>
    </w:pPr>
    <w:rPr>
      <w:rFonts w:ascii="Calibri" w:hAnsi="Calibri"/>
      <w:color w:val="333333"/>
      <w:sz w:val="44"/>
      <w:szCs w:val="24"/>
    </w:rPr>
  </w:style>
  <w:style w:type="paragraph" w:customStyle="1" w:styleId="title3">
    <w:name w:val="title 3"/>
    <w:uiPriority w:val="2"/>
    <w:rsid w:val="00106059"/>
    <w:pPr>
      <w:spacing w:after="1440"/>
      <w:ind w:left="720"/>
    </w:pPr>
    <w:rPr>
      <w:rFonts w:ascii="Calibri" w:hAnsi="Calibri"/>
      <w:color w:val="333333"/>
      <w:sz w:val="28"/>
      <w:szCs w:val="24"/>
    </w:rPr>
  </w:style>
  <w:style w:type="paragraph" w:customStyle="1" w:styleId="title4">
    <w:name w:val="title 4"/>
    <w:uiPriority w:val="2"/>
    <w:rsid w:val="00106059"/>
    <w:pPr>
      <w:spacing w:after="360"/>
      <w:ind w:left="720"/>
    </w:pPr>
    <w:rPr>
      <w:rFonts w:ascii="Calibri" w:hAnsi="Calibri"/>
      <w:color w:val="000000"/>
      <w:sz w:val="18"/>
      <w:szCs w:val="24"/>
    </w:rPr>
  </w:style>
  <w:style w:type="paragraph" w:styleId="TOAHeading">
    <w:name w:val="toa heading"/>
    <w:basedOn w:val="Normal"/>
    <w:next w:val="Normal"/>
    <w:uiPriority w:val="2"/>
    <w:rsid w:val="00106059"/>
    <w:pPr>
      <w:spacing w:before="120"/>
    </w:pPr>
    <w:rPr>
      <w:rFonts w:ascii="Verdana" w:hAnsi="Verdana" w:cs="Arial"/>
      <w:b/>
      <w:b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06059"/>
    <w:pPr>
      <w:tabs>
        <w:tab w:val="left" w:pos="1440"/>
        <w:tab w:val="right" w:leader="dot" w:pos="9360"/>
      </w:tabs>
      <w:spacing w:after="100" w:line="276" w:lineRule="auto"/>
      <w:jc w:val="left"/>
    </w:pPr>
    <w:rPr>
      <w:rFonts w:eastAsiaTheme="minorEastAsia" w:cstheme="minorBidi"/>
      <w:szCs w:val="22"/>
      <w:lang w:eastAsia="ja-JP"/>
    </w:rPr>
  </w:style>
  <w:style w:type="paragraph" w:styleId="TOC2">
    <w:name w:val="toc 2"/>
    <w:basedOn w:val="Normal"/>
    <w:next w:val="Normal"/>
    <w:uiPriority w:val="39"/>
    <w:qFormat/>
    <w:rsid w:val="00106059"/>
    <w:pPr>
      <w:tabs>
        <w:tab w:val="right" w:leader="dot" w:pos="9360"/>
      </w:tabs>
      <w:spacing w:after="60"/>
      <w:ind w:left="245"/>
    </w:pPr>
    <w:rPr>
      <w:rFonts w:ascii="Calibri" w:hAnsi="Calibri"/>
      <w:noProof/>
      <w:sz w:val="18"/>
    </w:rPr>
  </w:style>
  <w:style w:type="paragraph" w:styleId="TOC3">
    <w:name w:val="toc 3"/>
    <w:basedOn w:val="Normal"/>
    <w:next w:val="Normal"/>
    <w:uiPriority w:val="39"/>
    <w:qFormat/>
    <w:rsid w:val="00106059"/>
    <w:pPr>
      <w:ind w:left="480"/>
    </w:pPr>
    <w:rPr>
      <w:rFonts w:ascii="Calibri" w:hAnsi="Calibri"/>
      <w:i/>
      <w:sz w:val="18"/>
    </w:rPr>
  </w:style>
  <w:style w:type="paragraph" w:styleId="TOC4">
    <w:name w:val="toc 4"/>
    <w:basedOn w:val="Normal"/>
    <w:next w:val="Normal"/>
    <w:autoRedefine/>
    <w:uiPriority w:val="2"/>
    <w:rsid w:val="00106059"/>
    <w:pPr>
      <w:ind w:left="720"/>
    </w:pPr>
  </w:style>
  <w:style w:type="paragraph" w:styleId="TOC7">
    <w:name w:val="toc 7"/>
    <w:basedOn w:val="Normal"/>
    <w:next w:val="Normal"/>
    <w:autoRedefine/>
    <w:uiPriority w:val="2"/>
    <w:rsid w:val="00106059"/>
    <w:pPr>
      <w:ind w:left="1440"/>
    </w:pPr>
  </w:style>
  <w:style w:type="paragraph" w:styleId="TOC9">
    <w:name w:val="toc 9"/>
    <w:basedOn w:val="Normal"/>
    <w:next w:val="Normal"/>
    <w:autoRedefine/>
    <w:uiPriority w:val="2"/>
    <w:rsid w:val="00106059"/>
    <w:pPr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6059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smallCaps/>
      <w:color w:val="365F91" w:themeColor="accent1" w:themeShade="BF"/>
      <w:sz w:val="28"/>
      <w:szCs w:val="28"/>
      <w:lang w:eastAsia="ja-JP"/>
    </w:rPr>
  </w:style>
  <w:style w:type="paragraph" w:customStyle="1" w:styleId="TOCHeading1">
    <w:name w:val="_TOC Heading1"/>
    <w:link w:val="TOCHeading1Char"/>
    <w:uiPriority w:val="2"/>
    <w:rsid w:val="00106059"/>
    <w:pPr>
      <w:spacing w:before="480" w:after="240"/>
    </w:pPr>
    <w:rPr>
      <w:rFonts w:ascii="Calibri" w:hAnsi="Calibri" w:cs="Arial"/>
      <w:b/>
      <w:bCs/>
      <w:caps/>
      <w:color w:val="595959" w:themeColor="text1" w:themeTint="A6"/>
      <w:kern w:val="32"/>
      <w:sz w:val="36"/>
      <w:szCs w:val="32"/>
    </w:rPr>
  </w:style>
  <w:style w:type="character" w:customStyle="1" w:styleId="TOCHeading1Char">
    <w:name w:val="_TOC Heading1 Char"/>
    <w:basedOn w:val="DefaultParagraphFont"/>
    <w:link w:val="TOCHeading1"/>
    <w:uiPriority w:val="2"/>
    <w:rsid w:val="00106059"/>
    <w:rPr>
      <w:rFonts w:ascii="Calibri" w:hAnsi="Calibri" w:cs="Arial"/>
      <w:b/>
      <w:bCs/>
      <w:caps/>
      <w:color w:val="595959" w:themeColor="text1" w:themeTint="A6"/>
      <w:kern w:val="32"/>
      <w:sz w:val="36"/>
      <w:szCs w:val="32"/>
    </w:rPr>
  </w:style>
  <w:style w:type="paragraph" w:customStyle="1" w:styleId="SectionDivider--Append">
    <w:name w:val="Section Divider -- Append"/>
    <w:basedOn w:val="SectionDivider"/>
    <w:uiPriority w:val="2"/>
    <w:qFormat/>
    <w:rsid w:val="00106059"/>
    <w:pPr>
      <w:pageBreakBefore/>
      <w:numPr>
        <w:numId w:val="9"/>
      </w:numPr>
    </w:pPr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1"/>
    <w:rsid w:val="001060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"/>
    <w:rsid w:val="00C62EAC"/>
    <w:rPr>
      <w:rFonts w:ascii="Tahoma" w:hAnsi="Tahoma" w:cs="Tahoma"/>
      <w:sz w:val="16"/>
      <w:szCs w:val="16"/>
    </w:rPr>
  </w:style>
  <w:style w:type="paragraph" w:customStyle="1" w:styleId="MemoProject">
    <w:name w:val="Memo Project"/>
    <w:basedOn w:val="Normal"/>
    <w:uiPriority w:val="2"/>
    <w:rsid w:val="00106059"/>
    <w:pPr>
      <w:tabs>
        <w:tab w:val="right" w:pos="9360"/>
      </w:tabs>
      <w:spacing w:after="0" w:line="240" w:lineRule="auto"/>
      <w:jc w:val="left"/>
    </w:pPr>
  </w:style>
  <w:style w:type="paragraph" w:customStyle="1" w:styleId="ProjectName">
    <w:name w:val="ProjectName"/>
    <w:basedOn w:val="Normal"/>
    <w:uiPriority w:val="1"/>
    <w:rsid w:val="00106059"/>
    <w:pPr>
      <w:spacing w:after="0"/>
    </w:pPr>
  </w:style>
  <w:style w:type="paragraph" w:customStyle="1" w:styleId="ProjectNum">
    <w:name w:val="ProjectNum"/>
    <w:basedOn w:val="title4"/>
    <w:qFormat/>
    <w:rsid w:val="00106059"/>
  </w:style>
  <w:style w:type="paragraph" w:customStyle="1" w:styleId="lineabove">
    <w:name w:val="line above"/>
    <w:basedOn w:val="Line"/>
    <w:qFormat/>
    <w:rsid w:val="0057019C"/>
    <w:pPr>
      <w:pBdr>
        <w:top w:val="single" w:sz="4" w:space="1" w:color="auto"/>
        <w:bottom w:val="none" w:sz="0" w:space="0" w:color="auto"/>
      </w:pBdr>
    </w:pPr>
  </w:style>
  <w:style w:type="paragraph" w:styleId="ListParagraph">
    <w:name w:val="List Paragraph"/>
    <w:basedOn w:val="Normal"/>
    <w:uiPriority w:val="34"/>
    <w:qFormat/>
    <w:rsid w:val="001912F5"/>
    <w:pPr>
      <w:spacing w:after="0" w:line="240" w:lineRule="auto"/>
      <w:ind w:left="720"/>
      <w:jc w:val="left"/>
    </w:pPr>
    <w:rPr>
      <w:rFonts w:ascii="Calibri" w:eastAsiaTheme="minorHAnsi" w:hAnsi="Calibri" w:cs="Calibri"/>
      <w:sz w:val="22"/>
      <w:szCs w:val="22"/>
    </w:rPr>
  </w:style>
  <w:style w:type="paragraph" w:customStyle="1" w:styleId="paragraph">
    <w:name w:val="paragraph"/>
    <w:basedOn w:val="Normal"/>
    <w:rsid w:val="000B2F94"/>
    <w:pPr>
      <w:spacing w:before="100" w:beforeAutospacing="1" w:after="100" w:afterAutospacing="1" w:line="240" w:lineRule="auto"/>
      <w:jc w:val="left"/>
    </w:pPr>
    <w:rPr>
      <w:rFonts w:ascii="Calibri" w:eastAsiaTheme="minorHAnsi" w:hAnsi="Calibri" w:cs="Calibri"/>
      <w:sz w:val="22"/>
      <w:szCs w:val="22"/>
    </w:rPr>
  </w:style>
  <w:style w:type="character" w:customStyle="1" w:styleId="normaltextrun">
    <w:name w:val="normaltextrun"/>
    <w:basedOn w:val="DefaultParagraphFont"/>
    <w:rsid w:val="000B2F94"/>
  </w:style>
  <w:style w:type="character" w:customStyle="1" w:styleId="eop">
    <w:name w:val="eop"/>
    <w:basedOn w:val="DefaultParagraphFont"/>
    <w:rsid w:val="000B2F94"/>
  </w:style>
  <w:style w:type="character" w:styleId="UnresolvedMention">
    <w:name w:val="Unresolved Mention"/>
    <w:basedOn w:val="DefaultParagraphFont"/>
    <w:uiPriority w:val="99"/>
    <w:semiHidden/>
    <w:unhideWhenUsed/>
    <w:rsid w:val="005537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1"/>
    <w:semiHidden/>
    <w:unhideWhenUsed/>
    <w:rsid w:val="0055371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FD428B"/>
    <w:pPr>
      <w:spacing w:after="0" w:line="240" w:lineRule="auto"/>
      <w:ind w:left="720"/>
      <w:jc w:val="left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06FE9-EF02-4209-AD9C-502FBECFA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9</TotalTime>
  <Pages>3</Pages>
  <Words>421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8, 2007</vt:lpstr>
    </vt:vector>
  </TitlesOfParts>
  <Company>Kittelson &amp; Associates, Inc.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8, 2007</dc:title>
  <dc:subject/>
  <dc:creator>Laura Ahramjian</dc:creator>
  <cp:keywords/>
  <dc:description/>
  <cp:lastModifiedBy>Tara Hofferth</cp:lastModifiedBy>
  <cp:revision>96</cp:revision>
  <cp:lastPrinted>2023-02-14T14:12:00Z</cp:lastPrinted>
  <dcterms:created xsi:type="dcterms:W3CDTF">2022-06-17T15:49:00Z</dcterms:created>
  <dcterms:modified xsi:type="dcterms:W3CDTF">2024-02-20T19:47:00Z</dcterms:modified>
</cp:coreProperties>
</file>